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362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22"/>
        <w:gridCol w:w="758"/>
        <w:gridCol w:w="4092"/>
        <w:gridCol w:w="4325"/>
      </w:tblGrid>
      <w:tr w:rsidR="002F1217" w:rsidRPr="00332261" w14:paraId="50D7DCC9" w14:textId="77777777" w:rsidTr="002F1217">
        <w:trPr>
          <w:trHeight w:val="266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8F9C1E" w14:textId="77777777" w:rsidR="002F1217" w:rsidRPr="00D64350" w:rsidRDefault="002F1217" w:rsidP="002F1217">
            <w:pPr>
              <w:pStyle w:val="AralkYok"/>
              <w:jc w:val="center"/>
              <w:rPr>
                <w:b/>
                <w:sz w:val="16"/>
                <w:szCs w:val="16"/>
                <w:lang w:val="tr-TR"/>
              </w:rPr>
            </w:pPr>
            <w:r w:rsidRPr="00D64350">
              <w:rPr>
                <w:b/>
                <w:sz w:val="16"/>
                <w:szCs w:val="16"/>
                <w:lang w:val="tr-TR"/>
              </w:rPr>
              <w:t xml:space="preserve">ESKİŞEHİR MESLEK YÜKSEKOKULU MOTORLU ARAÇLAR VE ULAŞTIRMA TEKNOLOJİLERİ BÖLÜMÜ </w:t>
            </w:r>
          </w:p>
          <w:p w14:paraId="506514B2" w14:textId="5E5637C6" w:rsidR="002F1217" w:rsidRPr="00332261" w:rsidRDefault="002F1217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D64350">
              <w:rPr>
                <w:b/>
                <w:sz w:val="16"/>
                <w:szCs w:val="16"/>
                <w:lang w:val="tr-TR"/>
              </w:rPr>
              <w:t>UÇAK TEKNOLOJİSİ PROGRAMI 202</w:t>
            </w:r>
            <w:r w:rsidR="00906806">
              <w:rPr>
                <w:b/>
                <w:sz w:val="16"/>
                <w:szCs w:val="16"/>
                <w:lang w:val="tr-TR"/>
              </w:rPr>
              <w:t>5</w:t>
            </w:r>
            <w:r w:rsidRPr="00D64350">
              <w:rPr>
                <w:b/>
                <w:sz w:val="16"/>
                <w:szCs w:val="16"/>
                <w:lang w:val="tr-TR"/>
              </w:rPr>
              <w:t>-202</w:t>
            </w:r>
            <w:r w:rsidR="00906806">
              <w:rPr>
                <w:b/>
                <w:sz w:val="16"/>
                <w:szCs w:val="16"/>
                <w:lang w:val="tr-TR"/>
              </w:rPr>
              <w:t>6</w:t>
            </w:r>
            <w:r w:rsidRPr="00D64350">
              <w:rPr>
                <w:b/>
                <w:sz w:val="16"/>
                <w:szCs w:val="16"/>
                <w:lang w:val="tr-TR"/>
              </w:rPr>
              <w:t xml:space="preserve"> EĞİTİM-ÖĞRETİM YILI </w:t>
            </w:r>
            <w:r w:rsidR="00D9701F">
              <w:rPr>
                <w:b/>
                <w:sz w:val="16"/>
                <w:szCs w:val="16"/>
                <w:lang w:val="tr-TR"/>
              </w:rPr>
              <w:t>BAHAR</w:t>
            </w:r>
            <w:r w:rsidRPr="00D64350">
              <w:rPr>
                <w:b/>
                <w:sz w:val="16"/>
                <w:szCs w:val="16"/>
                <w:lang w:val="tr-TR"/>
              </w:rPr>
              <w:t xml:space="preserve"> DÖNEMİ DERS PROGRAMI</w:t>
            </w:r>
          </w:p>
        </w:tc>
      </w:tr>
      <w:tr w:rsidR="00054540" w:rsidRPr="00332261" w14:paraId="13FEEF9B" w14:textId="77777777" w:rsidTr="008A7AE0">
        <w:trPr>
          <w:trHeight w:val="266"/>
        </w:trPr>
        <w:tc>
          <w:tcPr>
            <w:tcW w:w="26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043DE8FC" w14:textId="77777777" w:rsidR="006968BC" w:rsidRPr="00332261" w:rsidRDefault="006968BC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Gün</w:t>
            </w:r>
          </w:p>
        </w:tc>
        <w:tc>
          <w:tcPr>
            <w:tcW w:w="39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61FB67B" w14:textId="77777777" w:rsidR="006968BC" w:rsidRPr="00332261" w:rsidRDefault="006968BC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Saat</w:t>
            </w:r>
          </w:p>
        </w:tc>
        <w:tc>
          <w:tcPr>
            <w:tcW w:w="2110" w:type="pct"/>
            <w:tcBorders>
              <w:top w:val="single" w:sz="12" w:space="0" w:color="auto"/>
              <w:left w:val="nil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14:paraId="19A86999" w14:textId="77777777" w:rsidR="006968BC" w:rsidRPr="00332261" w:rsidRDefault="006968BC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I. Sınıf</w:t>
            </w:r>
          </w:p>
        </w:tc>
        <w:tc>
          <w:tcPr>
            <w:tcW w:w="2230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CE7CF0C" w14:textId="77777777" w:rsidR="006968BC" w:rsidRPr="00332261" w:rsidRDefault="006968BC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II. Sınıf</w:t>
            </w:r>
          </w:p>
        </w:tc>
      </w:tr>
      <w:tr w:rsidR="00326C0F" w:rsidRPr="00332261" w14:paraId="382850FC" w14:textId="77777777" w:rsidTr="008A7AE0">
        <w:trPr>
          <w:cantSplit/>
          <w:trHeight w:val="227"/>
        </w:trPr>
        <w:tc>
          <w:tcPr>
            <w:tcW w:w="269" w:type="pct"/>
            <w:vMerge w:val="restart"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363AC4AE" w14:textId="77777777" w:rsidR="00326C0F" w:rsidRPr="00332261" w:rsidRDefault="00326C0F" w:rsidP="00326C0F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PAZARTESİ</w:t>
            </w: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79829F8" w14:textId="77777777" w:rsidR="00326C0F" w:rsidRPr="00332261" w:rsidRDefault="00326C0F" w:rsidP="00326C0F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08 – 09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38ED200" w14:textId="6D4EF245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2013</w:t>
            </w:r>
            <w:r>
              <w:rPr>
                <w:sz w:val="12"/>
                <w:szCs w:val="16"/>
              </w:rPr>
              <w:t xml:space="preserve"> </w:t>
            </w:r>
            <w:r w:rsidR="00C03092">
              <w:rPr>
                <w:sz w:val="12"/>
                <w:szCs w:val="16"/>
              </w:rPr>
              <w:t>–</w:t>
            </w:r>
            <w:r>
              <w:rPr>
                <w:sz w:val="12"/>
                <w:szCs w:val="16"/>
              </w:rPr>
              <w:t xml:space="preserve"> Aerodinamik</w:t>
            </w:r>
            <w:r w:rsidR="00C03092">
              <w:rPr>
                <w:sz w:val="12"/>
                <w:szCs w:val="16"/>
              </w:rPr>
              <w:t xml:space="preserve"> (RKÇ)</w:t>
            </w:r>
            <w:r w:rsidR="001E3B47">
              <w:rPr>
                <w:sz w:val="12"/>
                <w:szCs w:val="16"/>
              </w:rPr>
              <w:t xml:space="preserve"> – D6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1B5212" w14:textId="3C1D72D1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326C0F">
              <w:rPr>
                <w:sz w:val="12"/>
                <w:szCs w:val="16"/>
              </w:rPr>
              <w:t>241414011</w:t>
            </w:r>
            <w:r>
              <w:rPr>
                <w:sz w:val="12"/>
                <w:szCs w:val="16"/>
              </w:rPr>
              <w:t xml:space="preserve"> - </w:t>
            </w:r>
            <w:r w:rsidRPr="00326C0F">
              <w:rPr>
                <w:sz w:val="12"/>
                <w:szCs w:val="16"/>
              </w:rPr>
              <w:t>Hava Aracı Bakım ve Uygulamaları II</w:t>
            </w:r>
            <w:r w:rsidR="00C03092">
              <w:rPr>
                <w:sz w:val="12"/>
                <w:szCs w:val="16"/>
              </w:rPr>
              <w:t xml:space="preserve"> (EE)</w:t>
            </w:r>
            <w:r w:rsidR="001E3B47">
              <w:rPr>
                <w:sz w:val="12"/>
                <w:szCs w:val="16"/>
              </w:rPr>
              <w:t xml:space="preserve"> - D7</w:t>
            </w:r>
          </w:p>
        </w:tc>
      </w:tr>
      <w:tr w:rsidR="00326C0F" w:rsidRPr="00332261" w14:paraId="6294C16E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7DB7A238" w14:textId="77777777" w:rsidR="00326C0F" w:rsidRPr="00332261" w:rsidRDefault="00326C0F" w:rsidP="00326C0F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8D733E9" w14:textId="77777777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2EF24F8" w14:textId="7CB20F6F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2013</w:t>
            </w:r>
            <w:r>
              <w:rPr>
                <w:sz w:val="12"/>
                <w:szCs w:val="16"/>
              </w:rPr>
              <w:t xml:space="preserve"> </w:t>
            </w:r>
            <w:r w:rsidR="00C03092">
              <w:rPr>
                <w:sz w:val="12"/>
                <w:szCs w:val="16"/>
              </w:rPr>
              <w:t>–</w:t>
            </w:r>
            <w:r>
              <w:rPr>
                <w:sz w:val="12"/>
                <w:szCs w:val="16"/>
              </w:rPr>
              <w:t xml:space="preserve"> Aerodinamik</w:t>
            </w:r>
            <w:r w:rsidR="00C03092">
              <w:rPr>
                <w:sz w:val="12"/>
                <w:szCs w:val="16"/>
              </w:rPr>
              <w:t xml:space="preserve"> (RKÇ)</w:t>
            </w:r>
            <w:r w:rsidR="001E3B47">
              <w:rPr>
                <w:sz w:val="12"/>
                <w:szCs w:val="16"/>
              </w:rPr>
              <w:t xml:space="preserve"> – D6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B6A2831" w14:textId="12A1EC57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2A5DFA">
              <w:rPr>
                <w:sz w:val="12"/>
                <w:szCs w:val="16"/>
              </w:rPr>
              <w:t>241414011 - Hava Aracı Bakım ve Uygulamaları II</w:t>
            </w:r>
            <w:r w:rsidR="00C03092">
              <w:rPr>
                <w:sz w:val="12"/>
                <w:szCs w:val="16"/>
              </w:rPr>
              <w:t xml:space="preserve"> (EE)</w:t>
            </w:r>
            <w:r w:rsidR="001E3B47">
              <w:rPr>
                <w:sz w:val="12"/>
                <w:szCs w:val="16"/>
              </w:rPr>
              <w:t xml:space="preserve"> - D7</w:t>
            </w:r>
          </w:p>
        </w:tc>
      </w:tr>
      <w:tr w:rsidR="00326C0F" w:rsidRPr="00332261" w14:paraId="77911B6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FCD8CDF" w14:textId="77777777" w:rsidR="00326C0F" w:rsidRPr="00332261" w:rsidRDefault="00326C0F" w:rsidP="00326C0F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BA24725" w14:textId="77777777" w:rsidR="00326C0F" w:rsidRPr="00332261" w:rsidRDefault="00326C0F" w:rsidP="00326C0F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B8FFAEE" w14:textId="0EFC32F7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2013</w:t>
            </w:r>
            <w:r>
              <w:rPr>
                <w:sz w:val="12"/>
                <w:szCs w:val="16"/>
              </w:rPr>
              <w:t xml:space="preserve"> </w:t>
            </w:r>
            <w:r w:rsidR="00C03092">
              <w:rPr>
                <w:sz w:val="12"/>
                <w:szCs w:val="16"/>
              </w:rPr>
              <w:t>–</w:t>
            </w:r>
            <w:r>
              <w:rPr>
                <w:sz w:val="12"/>
                <w:szCs w:val="16"/>
              </w:rPr>
              <w:t xml:space="preserve"> Aerodinamik</w:t>
            </w:r>
            <w:r w:rsidR="00C03092">
              <w:rPr>
                <w:sz w:val="12"/>
                <w:szCs w:val="16"/>
              </w:rPr>
              <w:t xml:space="preserve"> (RKÇ)</w:t>
            </w:r>
            <w:r w:rsidR="001E3B47">
              <w:rPr>
                <w:sz w:val="12"/>
                <w:szCs w:val="16"/>
              </w:rPr>
              <w:t xml:space="preserve"> – D6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D9A67E9" w14:textId="199CEBE7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2A5DFA">
              <w:rPr>
                <w:sz w:val="12"/>
                <w:szCs w:val="16"/>
              </w:rPr>
              <w:t>241414011 - Hava Aracı Bakım ve Uygulamaları II</w:t>
            </w:r>
            <w:r w:rsidR="00C03092">
              <w:rPr>
                <w:sz w:val="12"/>
                <w:szCs w:val="16"/>
              </w:rPr>
              <w:t xml:space="preserve"> (EE)</w:t>
            </w:r>
            <w:r w:rsidR="001E3B47">
              <w:rPr>
                <w:sz w:val="12"/>
                <w:szCs w:val="16"/>
              </w:rPr>
              <w:t xml:space="preserve"> - D7</w:t>
            </w:r>
          </w:p>
        </w:tc>
      </w:tr>
      <w:tr w:rsidR="00326C0F" w:rsidRPr="00332261" w14:paraId="2B76904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4D51C62" w14:textId="77777777" w:rsidR="00326C0F" w:rsidRPr="00332261" w:rsidRDefault="00326C0F" w:rsidP="00326C0F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EAE86AF" w14:textId="77777777" w:rsidR="00326C0F" w:rsidRPr="00332261" w:rsidRDefault="00326C0F" w:rsidP="00326C0F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871D26D" w14:textId="23270747" w:rsidR="00326C0F" w:rsidRPr="00326C0F" w:rsidRDefault="00326C0F" w:rsidP="00326C0F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326C0F">
              <w:rPr>
                <w:color w:val="EE0000"/>
                <w:sz w:val="12"/>
                <w:szCs w:val="16"/>
              </w:rPr>
              <w:t>241412014 – İş Etiği</w:t>
            </w:r>
            <w:r w:rsidR="00BD414C">
              <w:rPr>
                <w:color w:val="EE0000"/>
                <w:sz w:val="12"/>
                <w:szCs w:val="16"/>
              </w:rPr>
              <w:t xml:space="preserve"> (</w:t>
            </w:r>
            <w:r w:rsidR="00F83F3B">
              <w:rPr>
                <w:color w:val="EE0000"/>
                <w:sz w:val="12"/>
                <w:szCs w:val="16"/>
              </w:rPr>
              <w:t>ZB</w:t>
            </w:r>
            <w:r w:rsidR="00BD414C">
              <w:rPr>
                <w:color w:val="EE0000"/>
                <w:sz w:val="12"/>
                <w:szCs w:val="16"/>
              </w:rPr>
              <w:t>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1A253D2" w14:textId="515144B8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2A5DFA">
              <w:rPr>
                <w:sz w:val="12"/>
                <w:szCs w:val="16"/>
              </w:rPr>
              <w:t>241414011 - Hava Aracı Bakım ve Uygulamaları II</w:t>
            </w:r>
            <w:r w:rsidR="00C03092">
              <w:rPr>
                <w:sz w:val="12"/>
                <w:szCs w:val="16"/>
              </w:rPr>
              <w:t xml:space="preserve"> (EE)</w:t>
            </w:r>
            <w:r w:rsidR="001E3B47">
              <w:rPr>
                <w:sz w:val="12"/>
                <w:szCs w:val="16"/>
              </w:rPr>
              <w:t xml:space="preserve"> – D7</w:t>
            </w:r>
          </w:p>
        </w:tc>
      </w:tr>
      <w:tr w:rsidR="00326C0F" w:rsidRPr="00332261" w14:paraId="1067EA6E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E89F0B2" w14:textId="77777777" w:rsidR="00326C0F" w:rsidRPr="00332261" w:rsidRDefault="00326C0F" w:rsidP="00326C0F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CE3D501" w14:textId="77777777" w:rsidR="00326C0F" w:rsidRPr="00332261" w:rsidRDefault="00326C0F" w:rsidP="00326C0F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B6F300D" w14:textId="040632F8" w:rsidR="00326C0F" w:rsidRPr="00326C0F" w:rsidRDefault="00326C0F" w:rsidP="00326C0F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326C0F">
              <w:rPr>
                <w:color w:val="EE0000"/>
                <w:sz w:val="12"/>
                <w:szCs w:val="16"/>
              </w:rPr>
              <w:t>241412014 – İş Etiği</w:t>
            </w:r>
            <w:r w:rsidR="00BD414C">
              <w:rPr>
                <w:color w:val="EE0000"/>
                <w:sz w:val="12"/>
                <w:szCs w:val="16"/>
              </w:rPr>
              <w:t xml:space="preserve"> (</w:t>
            </w:r>
            <w:r w:rsidR="00F83F3B">
              <w:rPr>
                <w:color w:val="EE0000"/>
                <w:sz w:val="12"/>
                <w:szCs w:val="16"/>
              </w:rPr>
              <w:t>ZB</w:t>
            </w:r>
            <w:r w:rsidR="00BD414C">
              <w:rPr>
                <w:color w:val="EE0000"/>
                <w:sz w:val="12"/>
                <w:szCs w:val="16"/>
              </w:rPr>
              <w:t>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3932E67" w14:textId="63A2B007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326C0F" w:rsidRPr="00332261" w14:paraId="7D305EE0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D993C99" w14:textId="77777777" w:rsidR="00326C0F" w:rsidRPr="00332261" w:rsidRDefault="00326C0F" w:rsidP="00326C0F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7AB6B416" w14:textId="77777777" w:rsidR="00326C0F" w:rsidRPr="00332261" w:rsidRDefault="00326C0F" w:rsidP="00326C0F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E27AF98" w14:textId="238D55D4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326C0F">
              <w:rPr>
                <w:sz w:val="12"/>
                <w:szCs w:val="16"/>
              </w:rPr>
              <w:t>241412007</w:t>
            </w:r>
            <w:r>
              <w:rPr>
                <w:sz w:val="12"/>
                <w:szCs w:val="16"/>
              </w:rPr>
              <w:t xml:space="preserve"> – Hava Aracı Yapıları ve Sistemleri</w:t>
            </w:r>
            <w:r w:rsidR="00C03092">
              <w:rPr>
                <w:sz w:val="12"/>
                <w:szCs w:val="16"/>
              </w:rPr>
              <w:t xml:space="preserve"> (EE)</w:t>
            </w:r>
            <w:r w:rsidR="001E3B47">
              <w:rPr>
                <w:sz w:val="12"/>
                <w:szCs w:val="16"/>
              </w:rPr>
              <w:t xml:space="preserve"> – D7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38840F2" w14:textId="7CBCC9FF" w:rsidR="00326C0F" w:rsidRPr="005358E3" w:rsidRDefault="00326C0F" w:rsidP="00326C0F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4003</w:t>
            </w:r>
            <w:r>
              <w:rPr>
                <w:sz w:val="12"/>
                <w:szCs w:val="16"/>
              </w:rPr>
              <w:t xml:space="preserve"> – Uçuş Performansı</w:t>
            </w:r>
            <w:r w:rsidR="00C03092">
              <w:rPr>
                <w:sz w:val="12"/>
                <w:szCs w:val="16"/>
              </w:rPr>
              <w:t xml:space="preserve"> (RKÇ)</w:t>
            </w:r>
            <w:r w:rsidR="001E3B47">
              <w:rPr>
                <w:sz w:val="12"/>
                <w:szCs w:val="16"/>
              </w:rPr>
              <w:t xml:space="preserve"> – D6</w:t>
            </w:r>
          </w:p>
        </w:tc>
      </w:tr>
      <w:tr w:rsidR="00326C0F" w:rsidRPr="00332261" w14:paraId="4374B87B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43B4A4D8" w14:textId="77777777" w:rsidR="00326C0F" w:rsidRPr="00332261" w:rsidRDefault="00326C0F" w:rsidP="00326C0F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424DAD9" w14:textId="77777777" w:rsidR="00326C0F" w:rsidRPr="00332261" w:rsidRDefault="00326C0F" w:rsidP="00326C0F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4EC6B49" w14:textId="423CB717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326C0F">
              <w:rPr>
                <w:sz w:val="12"/>
                <w:szCs w:val="16"/>
              </w:rPr>
              <w:t>241412007</w:t>
            </w:r>
            <w:r>
              <w:rPr>
                <w:sz w:val="12"/>
                <w:szCs w:val="16"/>
              </w:rPr>
              <w:t xml:space="preserve"> – Hava Aracı Yapıları ve Sistemleri</w:t>
            </w:r>
            <w:r w:rsidR="00C03092">
              <w:rPr>
                <w:sz w:val="12"/>
                <w:szCs w:val="16"/>
              </w:rPr>
              <w:t xml:space="preserve"> (EE)</w:t>
            </w:r>
            <w:r w:rsidR="001E3B47">
              <w:rPr>
                <w:sz w:val="12"/>
                <w:szCs w:val="16"/>
              </w:rPr>
              <w:t xml:space="preserve"> -</w:t>
            </w:r>
            <w:r w:rsidR="001E3B47">
              <w:rPr>
                <w:sz w:val="12"/>
                <w:szCs w:val="16"/>
                <w:lang w:val="tr-TR"/>
              </w:rPr>
              <w:t xml:space="preserve"> D7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CDC88B0" w14:textId="6ECDBEB4" w:rsidR="00326C0F" w:rsidRPr="005358E3" w:rsidRDefault="00326C0F" w:rsidP="00326C0F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49794D">
              <w:rPr>
                <w:sz w:val="12"/>
                <w:szCs w:val="16"/>
              </w:rPr>
              <w:t>241414003 – Uçuş Performansı</w:t>
            </w:r>
            <w:r w:rsidR="00C03092">
              <w:rPr>
                <w:sz w:val="12"/>
                <w:szCs w:val="16"/>
              </w:rPr>
              <w:t xml:space="preserve"> (RKÇ)</w:t>
            </w:r>
            <w:r w:rsidR="001E3B47">
              <w:rPr>
                <w:sz w:val="12"/>
                <w:szCs w:val="16"/>
              </w:rPr>
              <w:t xml:space="preserve"> - D6</w:t>
            </w:r>
          </w:p>
        </w:tc>
      </w:tr>
      <w:tr w:rsidR="00326C0F" w:rsidRPr="00332261" w14:paraId="246F0EE3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6FD619C7" w14:textId="77777777" w:rsidR="00326C0F" w:rsidRPr="00332261" w:rsidRDefault="00326C0F" w:rsidP="00326C0F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3A7D1FF" w14:textId="77777777" w:rsidR="00326C0F" w:rsidRPr="00332261" w:rsidRDefault="00326C0F" w:rsidP="00326C0F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82FC9ED" w14:textId="7E9E4635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326C0F">
              <w:rPr>
                <w:sz w:val="12"/>
                <w:szCs w:val="16"/>
              </w:rPr>
              <w:t>241412007</w:t>
            </w:r>
            <w:r>
              <w:rPr>
                <w:sz w:val="12"/>
                <w:szCs w:val="16"/>
              </w:rPr>
              <w:t xml:space="preserve"> – Hava Aracı Yapıları ve Sistemleri</w:t>
            </w:r>
            <w:r w:rsidR="00C03092">
              <w:rPr>
                <w:sz w:val="12"/>
                <w:szCs w:val="16"/>
              </w:rPr>
              <w:t xml:space="preserve"> (EE)</w:t>
            </w:r>
            <w:r w:rsidR="001E3B47">
              <w:rPr>
                <w:sz w:val="12"/>
                <w:szCs w:val="16"/>
              </w:rPr>
              <w:t xml:space="preserve"> -</w:t>
            </w:r>
            <w:r w:rsidR="001E3B47">
              <w:rPr>
                <w:sz w:val="12"/>
                <w:szCs w:val="16"/>
                <w:lang w:val="tr-TR"/>
              </w:rPr>
              <w:t xml:space="preserve"> D7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C625BF8" w14:textId="4450665D" w:rsidR="00326C0F" w:rsidRPr="005358E3" w:rsidRDefault="00326C0F" w:rsidP="00326C0F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49794D">
              <w:rPr>
                <w:sz w:val="12"/>
                <w:szCs w:val="16"/>
              </w:rPr>
              <w:t>241414003 – Uçuş Performansı</w:t>
            </w:r>
            <w:r w:rsidR="00C03092">
              <w:rPr>
                <w:sz w:val="12"/>
                <w:szCs w:val="16"/>
              </w:rPr>
              <w:t xml:space="preserve"> (RKÇ)</w:t>
            </w:r>
            <w:r w:rsidR="001E3B47">
              <w:rPr>
                <w:sz w:val="12"/>
                <w:szCs w:val="16"/>
              </w:rPr>
              <w:t xml:space="preserve"> - D6</w:t>
            </w:r>
          </w:p>
        </w:tc>
      </w:tr>
      <w:tr w:rsidR="00326C0F" w:rsidRPr="00332261" w14:paraId="71FDA322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  <w:hideMark/>
          </w:tcPr>
          <w:p w14:paraId="539AF37B" w14:textId="77777777" w:rsidR="00326C0F" w:rsidRPr="00332261" w:rsidRDefault="00326C0F" w:rsidP="00326C0F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hideMark/>
          </w:tcPr>
          <w:p w14:paraId="7A7B876D" w14:textId="77777777" w:rsidR="00326C0F" w:rsidRPr="00332261" w:rsidRDefault="00326C0F" w:rsidP="00326C0F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70076751" w14:textId="7A1A9AF4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67137F0A" w14:textId="4598FEA0" w:rsidR="00326C0F" w:rsidRPr="005358E3" w:rsidRDefault="00326C0F" w:rsidP="00326C0F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326C0F" w:rsidRPr="00332261" w14:paraId="546C48E5" w14:textId="77777777" w:rsidTr="00194C09">
        <w:trPr>
          <w:cantSplit/>
          <w:trHeight w:val="227"/>
        </w:trPr>
        <w:tc>
          <w:tcPr>
            <w:tcW w:w="269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14:paraId="2A683CE6" w14:textId="77777777" w:rsidR="00326C0F" w:rsidRPr="00332261" w:rsidRDefault="00326C0F" w:rsidP="00326C0F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SALI</w:t>
            </w:r>
          </w:p>
        </w:tc>
        <w:tc>
          <w:tcPr>
            <w:tcW w:w="391" w:type="pct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7BF50C9B" w14:textId="77777777" w:rsidR="00326C0F" w:rsidRPr="00332261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 xml:space="preserve">08 – 09 </w:t>
            </w:r>
          </w:p>
        </w:tc>
        <w:tc>
          <w:tcPr>
            <w:tcW w:w="2110" w:type="pct"/>
            <w:tcBorders>
              <w:top w:val="single" w:sz="18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02F19A56" w14:textId="6F5D2E9F" w:rsidR="00326C0F" w:rsidRPr="00B44809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2004</w:t>
            </w:r>
            <w:r>
              <w:rPr>
                <w:sz w:val="12"/>
                <w:szCs w:val="16"/>
              </w:rPr>
              <w:t xml:space="preserve"> - </w:t>
            </w:r>
            <w:r>
              <w:rPr>
                <w:sz w:val="12"/>
                <w:szCs w:val="16"/>
                <w:lang w:val="tr-TR"/>
              </w:rPr>
              <w:t>Matematik II</w:t>
            </w:r>
            <w:r w:rsidR="00C03092">
              <w:rPr>
                <w:sz w:val="12"/>
                <w:szCs w:val="16"/>
                <w:lang w:val="tr-TR"/>
              </w:rPr>
              <w:t xml:space="preserve"> (ZB)</w:t>
            </w:r>
            <w:r w:rsidR="001E3B47">
              <w:rPr>
                <w:sz w:val="12"/>
                <w:szCs w:val="16"/>
                <w:lang w:val="tr-TR"/>
              </w:rPr>
              <w:t xml:space="preserve"> – D7</w:t>
            </w:r>
          </w:p>
        </w:tc>
        <w:tc>
          <w:tcPr>
            <w:tcW w:w="2230" w:type="pct"/>
            <w:tcBorders>
              <w:top w:val="single" w:sz="18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09BA8AD2" w14:textId="0981CFEA" w:rsidR="00326C0F" w:rsidRPr="00332261" w:rsidRDefault="00C706A1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C706A1">
              <w:rPr>
                <w:color w:val="EE0000"/>
                <w:sz w:val="12"/>
                <w:szCs w:val="16"/>
              </w:rPr>
              <w:t>241414005 – Staj (A)</w:t>
            </w:r>
            <w:r w:rsidR="00C03092">
              <w:rPr>
                <w:color w:val="EE0000"/>
                <w:sz w:val="12"/>
                <w:szCs w:val="16"/>
              </w:rPr>
              <w:t xml:space="preserve"> (HYA)</w:t>
            </w:r>
          </w:p>
        </w:tc>
      </w:tr>
      <w:tr w:rsidR="00326C0F" w:rsidRPr="00332261" w14:paraId="6CD43390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59356946" w14:textId="77777777" w:rsidR="00326C0F" w:rsidRPr="00332261" w:rsidRDefault="00326C0F" w:rsidP="00326C0F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71148927" w14:textId="77777777" w:rsidR="00326C0F" w:rsidRPr="00332261" w:rsidRDefault="00326C0F" w:rsidP="00326C0F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3BDE9E7F" w14:textId="02B9E35D" w:rsidR="00326C0F" w:rsidRPr="00B44809" w:rsidRDefault="00326C0F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694DB6">
              <w:rPr>
                <w:sz w:val="12"/>
                <w:szCs w:val="16"/>
              </w:rPr>
              <w:t xml:space="preserve">241412004 - </w:t>
            </w:r>
            <w:r w:rsidRPr="00694DB6">
              <w:rPr>
                <w:sz w:val="12"/>
                <w:szCs w:val="16"/>
                <w:lang w:val="tr-TR"/>
              </w:rPr>
              <w:t>Matematik II</w:t>
            </w:r>
            <w:r w:rsidR="00C03092">
              <w:rPr>
                <w:sz w:val="12"/>
                <w:szCs w:val="16"/>
                <w:lang w:val="tr-TR"/>
              </w:rPr>
              <w:t xml:space="preserve"> (ZB)</w:t>
            </w:r>
            <w:r w:rsidR="001E3B47">
              <w:rPr>
                <w:sz w:val="12"/>
                <w:szCs w:val="16"/>
                <w:lang w:val="tr-TR"/>
              </w:rPr>
              <w:t xml:space="preserve"> - D7</w:t>
            </w:r>
          </w:p>
        </w:tc>
        <w:tc>
          <w:tcPr>
            <w:tcW w:w="2230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66733564" w14:textId="18078D5D" w:rsidR="00326C0F" w:rsidRPr="00332261" w:rsidRDefault="00C706A1" w:rsidP="00326C0F">
            <w:pPr>
              <w:pStyle w:val="AralkYok"/>
              <w:rPr>
                <w:sz w:val="12"/>
                <w:szCs w:val="16"/>
                <w:lang w:val="tr-TR"/>
              </w:rPr>
            </w:pPr>
            <w:r w:rsidRPr="00C706A1">
              <w:rPr>
                <w:color w:val="EE0000"/>
                <w:sz w:val="12"/>
                <w:szCs w:val="16"/>
              </w:rPr>
              <w:t>241414005 – Staj (A)</w:t>
            </w:r>
            <w:r w:rsidR="00C03092">
              <w:rPr>
                <w:color w:val="EE0000"/>
                <w:sz w:val="12"/>
                <w:szCs w:val="16"/>
              </w:rPr>
              <w:t xml:space="preserve"> (HYA)</w:t>
            </w:r>
          </w:p>
        </w:tc>
      </w:tr>
      <w:tr w:rsidR="002001D7" w:rsidRPr="00332261" w14:paraId="3BA4598F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23CB0D48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3FC94146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26D9E429" w14:textId="2BEFE1AE" w:rsidR="002001D7" w:rsidRPr="00B44809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694DB6">
              <w:rPr>
                <w:sz w:val="12"/>
                <w:szCs w:val="16"/>
              </w:rPr>
              <w:t xml:space="preserve">241412004 - </w:t>
            </w:r>
            <w:r w:rsidRPr="00694DB6">
              <w:rPr>
                <w:sz w:val="12"/>
                <w:szCs w:val="16"/>
                <w:lang w:val="tr-TR"/>
              </w:rPr>
              <w:t>Matematik II</w:t>
            </w:r>
            <w:r>
              <w:rPr>
                <w:sz w:val="12"/>
                <w:szCs w:val="16"/>
                <w:lang w:val="tr-TR"/>
              </w:rPr>
              <w:t xml:space="preserve"> (ZB) - D7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1012C88C" w14:textId="70A8EB13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C706A1">
              <w:rPr>
                <w:color w:val="EE0000"/>
                <w:sz w:val="12"/>
                <w:szCs w:val="16"/>
              </w:rPr>
              <w:t>241414005 – Staj (</w:t>
            </w:r>
            <w:r>
              <w:rPr>
                <w:color w:val="EE0000"/>
                <w:sz w:val="12"/>
                <w:szCs w:val="16"/>
              </w:rPr>
              <w:t>B</w:t>
            </w:r>
            <w:r w:rsidRPr="00C706A1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RKÇ)</w:t>
            </w:r>
          </w:p>
        </w:tc>
      </w:tr>
      <w:tr w:rsidR="002001D7" w:rsidRPr="00332261" w14:paraId="71884799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2B0C8D5B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B979DB3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2899400" w14:textId="4733CD6D" w:rsidR="002001D7" w:rsidRPr="00B44809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2FF91C7" w14:textId="6F8E0E78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326C0F">
              <w:rPr>
                <w:sz w:val="12"/>
                <w:szCs w:val="16"/>
              </w:rPr>
              <w:t>241414012</w:t>
            </w:r>
            <w:r>
              <w:rPr>
                <w:sz w:val="12"/>
                <w:szCs w:val="16"/>
              </w:rPr>
              <w:t xml:space="preserve"> – Pervane (EE) – D6</w:t>
            </w:r>
          </w:p>
        </w:tc>
      </w:tr>
      <w:tr w:rsidR="002001D7" w:rsidRPr="00332261" w14:paraId="23AE6061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42F9D4A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1B1D828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EBE39D2" w14:textId="7B61D68F" w:rsidR="002001D7" w:rsidRPr="00332261" w:rsidRDefault="002001D7" w:rsidP="002001D7">
            <w:pPr>
              <w:pStyle w:val="AralkYok"/>
              <w:rPr>
                <w:sz w:val="12"/>
                <w:szCs w:val="16"/>
              </w:rPr>
            </w:pPr>
            <w:r w:rsidRPr="006A291C">
              <w:rPr>
                <w:sz w:val="12"/>
                <w:szCs w:val="16"/>
              </w:rPr>
              <w:t>241412015 – Ölçme Tekniği</w:t>
            </w:r>
            <w:r>
              <w:rPr>
                <w:sz w:val="12"/>
                <w:szCs w:val="16"/>
              </w:rPr>
              <w:t xml:space="preserve"> </w:t>
            </w:r>
            <w:r>
              <w:rPr>
                <w:sz w:val="12"/>
                <w:szCs w:val="16"/>
                <w:lang w:val="tr-TR"/>
              </w:rPr>
              <w:t>(ZB) - D7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02BCE51E" w14:textId="128181C5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D013FA">
              <w:rPr>
                <w:sz w:val="12"/>
                <w:szCs w:val="16"/>
              </w:rPr>
              <w:t xml:space="preserve">241414012 </w:t>
            </w:r>
            <w:r>
              <w:rPr>
                <w:sz w:val="12"/>
                <w:szCs w:val="16"/>
              </w:rPr>
              <w:t>–</w:t>
            </w:r>
            <w:r w:rsidRPr="00D013FA">
              <w:rPr>
                <w:sz w:val="12"/>
                <w:szCs w:val="16"/>
              </w:rPr>
              <w:t xml:space="preserve"> Pervane</w:t>
            </w:r>
            <w:r>
              <w:rPr>
                <w:sz w:val="12"/>
                <w:szCs w:val="16"/>
              </w:rPr>
              <w:t xml:space="preserve"> (EE) - D6</w:t>
            </w:r>
          </w:p>
        </w:tc>
      </w:tr>
      <w:tr w:rsidR="002001D7" w:rsidRPr="00332261" w14:paraId="06922EE0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3B430B8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2BDFEA0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DDE1CAA" w14:textId="37FD8FD9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6A291C">
              <w:rPr>
                <w:sz w:val="12"/>
                <w:szCs w:val="16"/>
              </w:rPr>
              <w:t>241412015 – Ölçme Tekniği</w:t>
            </w:r>
            <w:r>
              <w:rPr>
                <w:sz w:val="12"/>
                <w:szCs w:val="16"/>
              </w:rPr>
              <w:t xml:space="preserve"> </w:t>
            </w:r>
            <w:r>
              <w:rPr>
                <w:sz w:val="12"/>
                <w:szCs w:val="16"/>
                <w:lang w:val="tr-TR"/>
              </w:rPr>
              <w:t>(ZB) - D7</w:t>
            </w:r>
          </w:p>
        </w:tc>
        <w:tc>
          <w:tcPr>
            <w:tcW w:w="2230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CFE65BF" w14:textId="0E632F2F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D013FA">
              <w:rPr>
                <w:sz w:val="12"/>
                <w:szCs w:val="16"/>
              </w:rPr>
              <w:t xml:space="preserve">241414012 </w:t>
            </w:r>
            <w:r>
              <w:rPr>
                <w:sz w:val="12"/>
                <w:szCs w:val="16"/>
              </w:rPr>
              <w:t>–</w:t>
            </w:r>
            <w:r w:rsidRPr="00D013FA">
              <w:rPr>
                <w:sz w:val="12"/>
                <w:szCs w:val="16"/>
              </w:rPr>
              <w:t xml:space="preserve"> Pervane</w:t>
            </w:r>
            <w:r>
              <w:rPr>
                <w:sz w:val="12"/>
                <w:szCs w:val="16"/>
              </w:rPr>
              <w:t xml:space="preserve"> (EE) - D6</w:t>
            </w:r>
          </w:p>
        </w:tc>
      </w:tr>
      <w:tr w:rsidR="002001D7" w:rsidRPr="00332261" w14:paraId="3FDFD8F9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11CFCBA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0182BA2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A4ECB4D" w14:textId="6D761B97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2006 – Temel Elektronik</w:t>
            </w:r>
            <w:r>
              <w:rPr>
                <w:sz w:val="12"/>
                <w:szCs w:val="16"/>
              </w:rPr>
              <w:t xml:space="preserve"> </w:t>
            </w:r>
            <w:r>
              <w:rPr>
                <w:sz w:val="12"/>
                <w:szCs w:val="16"/>
                <w:lang w:val="tr-TR"/>
              </w:rPr>
              <w:t>(ZB) - D7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BDA46ED" w14:textId="0827825F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C706A1">
              <w:rPr>
                <w:color w:val="EE0000"/>
                <w:sz w:val="12"/>
                <w:szCs w:val="16"/>
              </w:rPr>
              <w:t>241414005 – Staj (</w:t>
            </w:r>
            <w:r>
              <w:rPr>
                <w:color w:val="EE0000"/>
                <w:sz w:val="12"/>
                <w:szCs w:val="16"/>
              </w:rPr>
              <w:t>C</w:t>
            </w:r>
            <w:r w:rsidRPr="00C706A1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EE)</w:t>
            </w:r>
          </w:p>
        </w:tc>
      </w:tr>
      <w:tr w:rsidR="002001D7" w:rsidRPr="00332261" w14:paraId="1BF192EA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993B15C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207D54A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8E3A93" w14:textId="46D83630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2006 – Temel Elektronik</w:t>
            </w:r>
            <w:r>
              <w:rPr>
                <w:sz w:val="12"/>
                <w:szCs w:val="16"/>
              </w:rPr>
              <w:t xml:space="preserve"> </w:t>
            </w:r>
            <w:r>
              <w:rPr>
                <w:sz w:val="12"/>
                <w:szCs w:val="16"/>
                <w:lang w:val="tr-TR"/>
              </w:rPr>
              <w:t>(ZB) - D7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869BFD8" w14:textId="1BA6D2B1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C706A1">
              <w:rPr>
                <w:color w:val="EE0000"/>
                <w:sz w:val="12"/>
                <w:szCs w:val="16"/>
              </w:rPr>
              <w:t>241414005 – Staj (</w:t>
            </w:r>
            <w:r>
              <w:rPr>
                <w:color w:val="EE0000"/>
                <w:sz w:val="12"/>
                <w:szCs w:val="16"/>
              </w:rPr>
              <w:t>C</w:t>
            </w:r>
            <w:r w:rsidRPr="00C706A1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EE)</w:t>
            </w:r>
          </w:p>
        </w:tc>
      </w:tr>
      <w:tr w:rsidR="002001D7" w:rsidRPr="00332261" w14:paraId="4026379A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  <w:hideMark/>
          </w:tcPr>
          <w:p w14:paraId="1D9DCC63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hideMark/>
          </w:tcPr>
          <w:p w14:paraId="49B6C057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02FDA34C" w14:textId="360C414A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2006 – Temel Elektronik</w:t>
            </w:r>
            <w:r>
              <w:rPr>
                <w:sz w:val="12"/>
                <w:szCs w:val="16"/>
              </w:rPr>
              <w:t xml:space="preserve"> </w:t>
            </w:r>
            <w:r>
              <w:rPr>
                <w:sz w:val="12"/>
                <w:szCs w:val="16"/>
                <w:lang w:val="tr-TR"/>
              </w:rPr>
              <w:t>(ZB) - D7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576E5E58" w14:textId="196D297A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C706A1">
              <w:rPr>
                <w:color w:val="EE0000"/>
                <w:sz w:val="12"/>
                <w:szCs w:val="16"/>
              </w:rPr>
              <w:t>241414005 – Staj (</w:t>
            </w:r>
            <w:r>
              <w:rPr>
                <w:color w:val="EE0000"/>
                <w:sz w:val="12"/>
                <w:szCs w:val="16"/>
              </w:rPr>
              <w:t>B</w:t>
            </w:r>
            <w:r w:rsidRPr="00C706A1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RKÇ)</w:t>
            </w:r>
          </w:p>
        </w:tc>
      </w:tr>
      <w:tr w:rsidR="002001D7" w:rsidRPr="00332261" w14:paraId="35F49011" w14:textId="77777777" w:rsidTr="008A7AE0">
        <w:trPr>
          <w:cantSplit/>
          <w:trHeight w:val="227"/>
        </w:trPr>
        <w:tc>
          <w:tcPr>
            <w:tcW w:w="269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14:paraId="152FF36D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ÇARŞAMBA</w:t>
            </w:r>
          </w:p>
        </w:tc>
        <w:tc>
          <w:tcPr>
            <w:tcW w:w="391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B9A6653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 xml:space="preserve">08 – 09 </w:t>
            </w:r>
          </w:p>
        </w:tc>
        <w:tc>
          <w:tcPr>
            <w:tcW w:w="2110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D54742B" w14:textId="2B14BB50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2005 – Uçak Bilgisi II</w:t>
            </w:r>
            <w:r>
              <w:rPr>
                <w:sz w:val="12"/>
                <w:szCs w:val="16"/>
              </w:rPr>
              <w:t xml:space="preserve"> (HYA) – D7</w:t>
            </w:r>
          </w:p>
        </w:tc>
        <w:tc>
          <w:tcPr>
            <w:tcW w:w="2230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BF94C65" w14:textId="775367BB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C706A1">
              <w:rPr>
                <w:color w:val="EE0000"/>
                <w:sz w:val="12"/>
                <w:szCs w:val="16"/>
              </w:rPr>
              <w:t>241414005 – Staj (</w:t>
            </w:r>
            <w:r>
              <w:rPr>
                <w:color w:val="EE0000"/>
                <w:sz w:val="12"/>
                <w:szCs w:val="16"/>
              </w:rPr>
              <w:t>D</w:t>
            </w:r>
            <w:r w:rsidRPr="00C706A1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ZB)</w:t>
            </w:r>
          </w:p>
        </w:tc>
      </w:tr>
      <w:tr w:rsidR="002001D7" w:rsidRPr="00332261" w14:paraId="338FFAC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024799B2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FDFFA03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E870F59" w14:textId="376466DD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2005 – Uçak Bilgisi II</w:t>
            </w:r>
            <w:r>
              <w:rPr>
                <w:sz w:val="12"/>
                <w:szCs w:val="16"/>
              </w:rPr>
              <w:t xml:space="preserve"> (HYA) - D7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E649409" w14:textId="34E5A899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C706A1">
              <w:rPr>
                <w:color w:val="EE0000"/>
                <w:sz w:val="12"/>
                <w:szCs w:val="16"/>
              </w:rPr>
              <w:t>241414005 – Staj (</w:t>
            </w:r>
            <w:r>
              <w:rPr>
                <w:color w:val="EE0000"/>
                <w:sz w:val="12"/>
                <w:szCs w:val="16"/>
              </w:rPr>
              <w:t>D</w:t>
            </w:r>
            <w:r w:rsidRPr="00C706A1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ZB)</w:t>
            </w:r>
          </w:p>
        </w:tc>
      </w:tr>
      <w:tr w:rsidR="002001D7" w:rsidRPr="00332261" w14:paraId="3FB7185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5949882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0AB8281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EBA4914" w14:textId="73A1FBFF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2005 – Uçak Bilgisi II</w:t>
            </w:r>
            <w:r>
              <w:rPr>
                <w:sz w:val="12"/>
                <w:szCs w:val="16"/>
              </w:rPr>
              <w:t xml:space="preserve"> (HYA) - D7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B9289A2" w14:textId="2B2F6F47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2001D7" w:rsidRPr="00332261" w14:paraId="4AE0EDC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6E2DB19F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A040FCE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8DF332B" w14:textId="17A94F21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5BAD096" w14:textId="1C40A160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4010</w:t>
            </w:r>
            <w:r>
              <w:rPr>
                <w:sz w:val="12"/>
                <w:szCs w:val="16"/>
              </w:rPr>
              <w:t xml:space="preserve"> – Pistonlu Motorlar (HYA) - D7</w:t>
            </w:r>
          </w:p>
        </w:tc>
      </w:tr>
      <w:tr w:rsidR="002001D7" w:rsidRPr="00332261" w14:paraId="405E71A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20E9242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740DB2D5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C9292CF" w14:textId="14D38D9D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E16EBBD" w14:textId="35435260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210D0B">
              <w:rPr>
                <w:sz w:val="12"/>
                <w:szCs w:val="16"/>
              </w:rPr>
              <w:t>241414010 – Pistonlu Motorlar</w:t>
            </w:r>
            <w:r>
              <w:rPr>
                <w:sz w:val="12"/>
                <w:szCs w:val="16"/>
              </w:rPr>
              <w:t xml:space="preserve"> (HYA) - D7</w:t>
            </w:r>
          </w:p>
        </w:tc>
      </w:tr>
      <w:tr w:rsidR="002001D7" w:rsidRPr="00332261" w14:paraId="25F7682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23ACBCB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4A8E019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DA9DF25" w14:textId="12EC80B4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8E28AE5" w14:textId="2C5BA336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210D0B">
              <w:rPr>
                <w:sz w:val="12"/>
                <w:szCs w:val="16"/>
              </w:rPr>
              <w:t>241414010 – Pistonlu Motorlar</w:t>
            </w:r>
            <w:r>
              <w:rPr>
                <w:sz w:val="12"/>
                <w:szCs w:val="16"/>
              </w:rPr>
              <w:t xml:space="preserve"> (HYA) - D7</w:t>
            </w:r>
          </w:p>
        </w:tc>
      </w:tr>
      <w:tr w:rsidR="002001D7" w:rsidRPr="00332261" w14:paraId="6A8B98E9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F638ED7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96B8C72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DF7D00D" w14:textId="6AD7BDE9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6F54602" w14:textId="5EB047D8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4014</w:t>
            </w:r>
            <w:r>
              <w:rPr>
                <w:sz w:val="12"/>
                <w:szCs w:val="16"/>
              </w:rPr>
              <w:t xml:space="preserve"> – İnsansız Hava Araçları (HYA) - D7</w:t>
            </w:r>
          </w:p>
        </w:tc>
      </w:tr>
      <w:tr w:rsidR="002001D7" w:rsidRPr="00332261" w14:paraId="346823E4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87608DA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33E3D62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5C59631" w14:textId="2101848C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81FBB7B" w14:textId="731F02DB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4014</w:t>
            </w:r>
            <w:r>
              <w:rPr>
                <w:sz w:val="12"/>
                <w:szCs w:val="16"/>
              </w:rPr>
              <w:t xml:space="preserve"> – İnsansız Hava Araçları (HYA) - D7</w:t>
            </w:r>
          </w:p>
        </w:tc>
      </w:tr>
      <w:tr w:rsidR="002001D7" w:rsidRPr="00332261" w14:paraId="15094AA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A35C33D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B8FB3BC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2EEEC17" w14:textId="5246C09B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2E4226B" w14:textId="2A78A875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B44809">
              <w:rPr>
                <w:sz w:val="12"/>
                <w:szCs w:val="16"/>
              </w:rPr>
              <w:t>241414014</w:t>
            </w:r>
            <w:r>
              <w:rPr>
                <w:sz w:val="12"/>
                <w:szCs w:val="16"/>
              </w:rPr>
              <w:t xml:space="preserve"> – İnsansız Hava Araçları (HYA) - D7</w:t>
            </w:r>
          </w:p>
        </w:tc>
      </w:tr>
      <w:tr w:rsidR="002001D7" w:rsidRPr="00332261" w14:paraId="337F6E2C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20818BBD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4DA8570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7 – 18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8ECA44A" w14:textId="3AA2D8D3" w:rsidR="002001D7" w:rsidRDefault="002001D7" w:rsidP="002001D7">
            <w:pPr>
              <w:pStyle w:val="AralkYok"/>
              <w:rPr>
                <w:color w:val="00B050"/>
                <w:sz w:val="12"/>
                <w:szCs w:val="16"/>
                <w:lang w:val="tr-TR"/>
              </w:rPr>
            </w:pPr>
            <w:r w:rsidRPr="0038611F">
              <w:rPr>
                <w:color w:val="00B050"/>
                <w:sz w:val="12"/>
                <w:szCs w:val="16"/>
                <w:lang w:val="tr-TR"/>
              </w:rPr>
              <w:t>24101200</w:t>
            </w:r>
            <w:r>
              <w:rPr>
                <w:color w:val="00B050"/>
                <w:sz w:val="12"/>
                <w:szCs w:val="16"/>
                <w:lang w:val="tr-TR"/>
              </w:rPr>
              <w:t>4</w:t>
            </w:r>
            <w:r w:rsidRPr="0038611F">
              <w:rPr>
                <w:color w:val="00B050"/>
                <w:sz w:val="12"/>
                <w:szCs w:val="16"/>
                <w:lang w:val="tr-TR"/>
              </w:rPr>
              <w:t xml:space="preserve"> - İngilizce I</w:t>
            </w:r>
            <w:r w:rsidR="00D06CFC">
              <w:rPr>
                <w:color w:val="00B050"/>
                <w:sz w:val="12"/>
                <w:szCs w:val="16"/>
                <w:lang w:val="tr-TR"/>
              </w:rPr>
              <w:t xml:space="preserve">I (Öğr. </w:t>
            </w:r>
            <w:proofErr w:type="spellStart"/>
            <w:proofErr w:type="gramStart"/>
            <w:r w:rsidR="00D06CFC">
              <w:rPr>
                <w:color w:val="00B050"/>
                <w:sz w:val="12"/>
                <w:szCs w:val="16"/>
                <w:lang w:val="tr-TR"/>
              </w:rPr>
              <w:t>Gör.Merih</w:t>
            </w:r>
            <w:proofErr w:type="spellEnd"/>
            <w:proofErr w:type="gramEnd"/>
            <w:r w:rsidR="00D06CFC">
              <w:rPr>
                <w:color w:val="00B050"/>
                <w:sz w:val="12"/>
                <w:szCs w:val="16"/>
                <w:lang w:val="tr-TR"/>
              </w:rPr>
              <w:t xml:space="preserve"> YILDIZ</w:t>
            </w:r>
            <w:r w:rsidRPr="0038611F">
              <w:rPr>
                <w:color w:val="00B050"/>
                <w:sz w:val="12"/>
                <w:szCs w:val="16"/>
                <w:lang w:val="tr-TR"/>
              </w:rPr>
              <w:t>) (</w:t>
            </w:r>
            <w:r>
              <w:rPr>
                <w:color w:val="00B050"/>
                <w:sz w:val="12"/>
                <w:szCs w:val="16"/>
                <w:lang w:val="tr-TR"/>
              </w:rPr>
              <w:t>UE</w:t>
            </w:r>
            <w:r w:rsidRPr="0038611F">
              <w:rPr>
                <w:color w:val="00B050"/>
                <w:sz w:val="12"/>
                <w:szCs w:val="16"/>
                <w:lang w:val="tr-TR"/>
              </w:rPr>
              <w:t>)</w:t>
            </w:r>
          </w:p>
          <w:p w14:paraId="6E3DE0DE" w14:textId="160E604D" w:rsidR="002001D7" w:rsidRPr="0038611F" w:rsidRDefault="002001D7" w:rsidP="00D06CFC">
            <w:pPr>
              <w:pStyle w:val="AralkYok"/>
              <w:rPr>
                <w:color w:val="00B050"/>
                <w:sz w:val="12"/>
                <w:szCs w:val="16"/>
                <w:lang w:val="tr-TR"/>
              </w:rPr>
            </w:pPr>
            <w:r w:rsidRPr="0038611F">
              <w:rPr>
                <w:sz w:val="12"/>
                <w:szCs w:val="16"/>
                <w:lang w:val="tr-TR"/>
              </w:rPr>
              <w:t>241012002 - İngilizce I</w:t>
            </w:r>
            <w:r w:rsidR="00D06CFC">
              <w:rPr>
                <w:sz w:val="12"/>
                <w:szCs w:val="16"/>
                <w:lang w:val="tr-TR"/>
              </w:rPr>
              <w:t>I</w:t>
            </w:r>
            <w:r w:rsidRPr="0038611F">
              <w:rPr>
                <w:sz w:val="12"/>
                <w:szCs w:val="16"/>
                <w:lang w:val="tr-TR"/>
              </w:rPr>
              <w:t xml:space="preserve"> (Öğr. Gör.</w:t>
            </w:r>
            <w:r w:rsidR="00D06CFC">
              <w:rPr>
                <w:color w:val="00B050"/>
                <w:sz w:val="12"/>
                <w:szCs w:val="16"/>
                <w:lang w:val="tr-TR"/>
              </w:rPr>
              <w:t xml:space="preserve"> </w:t>
            </w:r>
            <w:r w:rsidR="00D06CFC">
              <w:rPr>
                <w:color w:val="00B050"/>
                <w:sz w:val="12"/>
                <w:szCs w:val="16"/>
                <w:lang w:val="tr-TR"/>
              </w:rPr>
              <w:t>Merih YILDIZ</w:t>
            </w:r>
            <w:r w:rsidRPr="0038611F">
              <w:rPr>
                <w:sz w:val="12"/>
                <w:szCs w:val="16"/>
                <w:lang w:val="tr-TR"/>
              </w:rPr>
              <w:t xml:space="preserve">) </w:t>
            </w:r>
            <w:r w:rsidRPr="00716ABA">
              <w:rPr>
                <w:sz w:val="12"/>
                <w:szCs w:val="16"/>
                <w:lang w:val="tr-TR"/>
              </w:rPr>
              <w:t>(UE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6E893EA" w14:textId="75525F77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2001D7" w:rsidRPr="00332261" w14:paraId="00D60E5E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66FC0525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D5E5AFE" w14:textId="1CC1C18A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8 – 19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060B577" w14:textId="40913A12" w:rsidR="002001D7" w:rsidRDefault="002001D7" w:rsidP="002001D7">
            <w:pPr>
              <w:pStyle w:val="AralkYok"/>
              <w:rPr>
                <w:color w:val="00B050"/>
                <w:sz w:val="12"/>
                <w:szCs w:val="16"/>
                <w:lang w:val="tr-TR"/>
              </w:rPr>
            </w:pPr>
            <w:r w:rsidRPr="0038611F">
              <w:rPr>
                <w:color w:val="00B050"/>
                <w:sz w:val="12"/>
                <w:szCs w:val="16"/>
                <w:lang w:val="tr-TR"/>
              </w:rPr>
              <w:t>24101200</w:t>
            </w:r>
            <w:r>
              <w:rPr>
                <w:color w:val="00B050"/>
                <w:sz w:val="12"/>
                <w:szCs w:val="16"/>
                <w:lang w:val="tr-TR"/>
              </w:rPr>
              <w:t>4</w:t>
            </w:r>
            <w:r w:rsidRPr="0038611F">
              <w:rPr>
                <w:color w:val="00B050"/>
                <w:sz w:val="12"/>
                <w:szCs w:val="16"/>
                <w:lang w:val="tr-TR"/>
              </w:rPr>
              <w:t xml:space="preserve"> - İngilizce I</w:t>
            </w:r>
            <w:r w:rsidR="00D06CFC">
              <w:rPr>
                <w:color w:val="00B050"/>
                <w:sz w:val="12"/>
                <w:szCs w:val="16"/>
                <w:lang w:val="tr-TR"/>
              </w:rPr>
              <w:t>I</w:t>
            </w:r>
            <w:r w:rsidRPr="0038611F">
              <w:rPr>
                <w:color w:val="00B050"/>
                <w:sz w:val="12"/>
                <w:szCs w:val="16"/>
                <w:lang w:val="tr-TR"/>
              </w:rPr>
              <w:t xml:space="preserve"> (Öğr. Gör. </w:t>
            </w:r>
            <w:r w:rsidR="00D06CFC">
              <w:rPr>
                <w:color w:val="00B050"/>
                <w:sz w:val="12"/>
                <w:szCs w:val="16"/>
                <w:lang w:val="tr-TR"/>
              </w:rPr>
              <w:t>Merih YILDIZ</w:t>
            </w:r>
            <w:r w:rsidRPr="0038611F">
              <w:rPr>
                <w:color w:val="00B050"/>
                <w:sz w:val="12"/>
                <w:szCs w:val="16"/>
                <w:lang w:val="tr-TR"/>
              </w:rPr>
              <w:t>) (</w:t>
            </w:r>
            <w:r>
              <w:rPr>
                <w:color w:val="00B050"/>
                <w:sz w:val="12"/>
                <w:szCs w:val="16"/>
                <w:lang w:val="tr-TR"/>
              </w:rPr>
              <w:t>UE</w:t>
            </w:r>
            <w:r w:rsidRPr="0038611F">
              <w:rPr>
                <w:color w:val="00B050"/>
                <w:sz w:val="12"/>
                <w:szCs w:val="16"/>
                <w:lang w:val="tr-TR"/>
              </w:rPr>
              <w:t>)</w:t>
            </w:r>
          </w:p>
          <w:p w14:paraId="57D5BA75" w14:textId="1E6DA50D" w:rsidR="002001D7" w:rsidRPr="0038611F" w:rsidRDefault="002001D7" w:rsidP="00D06CFC">
            <w:pPr>
              <w:pStyle w:val="AralkYok"/>
              <w:rPr>
                <w:color w:val="00B050"/>
                <w:sz w:val="12"/>
                <w:szCs w:val="16"/>
                <w:lang w:val="tr-TR"/>
              </w:rPr>
            </w:pPr>
            <w:r w:rsidRPr="0038611F">
              <w:rPr>
                <w:sz w:val="12"/>
                <w:szCs w:val="16"/>
                <w:lang w:val="tr-TR"/>
              </w:rPr>
              <w:t>241012002 - İngilizce I</w:t>
            </w:r>
            <w:r w:rsidR="00D06CFC">
              <w:rPr>
                <w:sz w:val="12"/>
                <w:szCs w:val="16"/>
                <w:lang w:val="tr-TR"/>
              </w:rPr>
              <w:t>I</w:t>
            </w:r>
            <w:r w:rsidRPr="0038611F">
              <w:rPr>
                <w:sz w:val="12"/>
                <w:szCs w:val="16"/>
                <w:lang w:val="tr-TR"/>
              </w:rPr>
              <w:t xml:space="preserve"> (Öğr. Gör. </w:t>
            </w:r>
            <w:r w:rsidR="00D06CFC">
              <w:rPr>
                <w:color w:val="00B050"/>
                <w:sz w:val="12"/>
                <w:szCs w:val="16"/>
                <w:lang w:val="tr-TR"/>
              </w:rPr>
              <w:t>Merih YILDIZ</w:t>
            </w:r>
            <w:r w:rsidRPr="00716ABA">
              <w:rPr>
                <w:sz w:val="12"/>
                <w:szCs w:val="16"/>
                <w:lang w:val="tr-TR"/>
              </w:rPr>
              <w:t>) (UE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D5F01D5" w14:textId="74254C4B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2001D7" w:rsidRPr="00332261" w14:paraId="2BD2E189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</w:tcPr>
          <w:p w14:paraId="3AB2529F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66185FEC" w14:textId="5369C748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</w:t>
            </w:r>
            <w:r>
              <w:rPr>
                <w:sz w:val="12"/>
                <w:szCs w:val="16"/>
                <w:lang w:val="tr-TR"/>
              </w:rPr>
              <w:t>9</w:t>
            </w:r>
            <w:r w:rsidRPr="00332261">
              <w:rPr>
                <w:sz w:val="12"/>
                <w:szCs w:val="16"/>
                <w:lang w:val="tr-TR"/>
              </w:rPr>
              <w:t xml:space="preserve"> – </w:t>
            </w:r>
            <w:r>
              <w:rPr>
                <w:sz w:val="12"/>
                <w:szCs w:val="16"/>
                <w:lang w:val="tr-TR"/>
              </w:rPr>
              <w:t>20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5024C97C" w14:textId="6F619566" w:rsidR="002001D7" w:rsidRPr="0038611F" w:rsidRDefault="002001D7" w:rsidP="00D06CFC">
            <w:pPr>
              <w:pStyle w:val="AralkYok"/>
              <w:rPr>
                <w:color w:val="00B050"/>
                <w:sz w:val="12"/>
                <w:szCs w:val="16"/>
                <w:lang w:val="tr-TR"/>
              </w:rPr>
            </w:pPr>
            <w:r w:rsidRPr="0038611F">
              <w:rPr>
                <w:color w:val="00B050"/>
                <w:sz w:val="12"/>
                <w:szCs w:val="16"/>
                <w:lang w:val="tr-TR"/>
              </w:rPr>
              <w:t>24101200</w:t>
            </w:r>
            <w:r>
              <w:rPr>
                <w:color w:val="00B050"/>
                <w:sz w:val="12"/>
                <w:szCs w:val="16"/>
                <w:lang w:val="tr-TR"/>
              </w:rPr>
              <w:t>4</w:t>
            </w:r>
            <w:r w:rsidRPr="0038611F">
              <w:rPr>
                <w:color w:val="00B050"/>
                <w:sz w:val="12"/>
                <w:szCs w:val="16"/>
                <w:lang w:val="tr-TR"/>
              </w:rPr>
              <w:t xml:space="preserve"> - İngilizce I</w:t>
            </w:r>
            <w:r w:rsidR="00D06CFC">
              <w:rPr>
                <w:color w:val="00B050"/>
                <w:sz w:val="12"/>
                <w:szCs w:val="16"/>
                <w:lang w:val="tr-TR"/>
              </w:rPr>
              <w:t>I</w:t>
            </w:r>
            <w:r w:rsidRPr="0038611F">
              <w:rPr>
                <w:color w:val="00B050"/>
                <w:sz w:val="12"/>
                <w:szCs w:val="16"/>
                <w:lang w:val="tr-TR"/>
              </w:rPr>
              <w:t xml:space="preserve"> (Öğr. Gör. </w:t>
            </w:r>
            <w:r w:rsidR="00D06CFC">
              <w:rPr>
                <w:color w:val="00B050"/>
                <w:sz w:val="12"/>
                <w:szCs w:val="16"/>
                <w:lang w:val="tr-TR"/>
              </w:rPr>
              <w:t>Merih YILDIZ</w:t>
            </w:r>
            <w:r w:rsidRPr="0038611F">
              <w:rPr>
                <w:color w:val="00B050"/>
                <w:sz w:val="12"/>
                <w:szCs w:val="16"/>
                <w:lang w:val="tr-TR"/>
              </w:rPr>
              <w:t>) (</w:t>
            </w:r>
            <w:r>
              <w:rPr>
                <w:color w:val="00B050"/>
                <w:sz w:val="12"/>
                <w:szCs w:val="16"/>
                <w:lang w:val="tr-TR"/>
              </w:rPr>
              <w:t>UE</w:t>
            </w:r>
            <w:r w:rsidRPr="0038611F">
              <w:rPr>
                <w:color w:val="00B050"/>
                <w:sz w:val="12"/>
                <w:szCs w:val="16"/>
                <w:lang w:val="tr-TR"/>
              </w:rPr>
              <w:t>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2E527157" w14:textId="6788ABFC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2001D7" w:rsidRPr="00332261" w14:paraId="70364429" w14:textId="77777777" w:rsidTr="00194C09">
        <w:trPr>
          <w:cantSplit/>
          <w:trHeight w:val="227"/>
        </w:trPr>
        <w:tc>
          <w:tcPr>
            <w:tcW w:w="269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542310D2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PERŞEMBE</w:t>
            </w:r>
          </w:p>
        </w:tc>
        <w:tc>
          <w:tcPr>
            <w:tcW w:w="391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0493023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08 – 09</w:t>
            </w:r>
          </w:p>
        </w:tc>
        <w:tc>
          <w:tcPr>
            <w:tcW w:w="2110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2C8A579" w14:textId="1394AE0E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6810F57" w14:textId="000B98A4" w:rsidR="002001D7" w:rsidRPr="005358E3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C706A1">
              <w:rPr>
                <w:color w:val="EE0000"/>
                <w:sz w:val="12"/>
                <w:szCs w:val="16"/>
              </w:rPr>
              <w:t>241414004</w:t>
            </w:r>
            <w:r>
              <w:rPr>
                <w:color w:val="EE0000"/>
                <w:sz w:val="12"/>
                <w:szCs w:val="16"/>
              </w:rPr>
              <w:t xml:space="preserve"> – Hava Aracı Bakım ve Uygulamaları II (EE)</w:t>
            </w:r>
          </w:p>
        </w:tc>
      </w:tr>
      <w:tr w:rsidR="002001D7" w:rsidRPr="00332261" w14:paraId="4E08F9D1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6CE1C4A4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C41A936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E054A2A" w14:textId="49E602C9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BFB2D62" w14:textId="1BABD9E7" w:rsidR="002001D7" w:rsidRPr="005358E3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C706A1">
              <w:rPr>
                <w:color w:val="EE0000"/>
                <w:sz w:val="12"/>
                <w:szCs w:val="16"/>
              </w:rPr>
              <w:t>241414004</w:t>
            </w:r>
            <w:r>
              <w:rPr>
                <w:color w:val="EE0000"/>
                <w:sz w:val="12"/>
                <w:szCs w:val="16"/>
              </w:rPr>
              <w:t xml:space="preserve"> – Hava Aracı Bakım ve Uygulamaları II (EE)</w:t>
            </w:r>
          </w:p>
        </w:tc>
      </w:tr>
      <w:tr w:rsidR="002001D7" w:rsidRPr="00332261" w14:paraId="78501E6D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4964B25F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71BD27C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166AF12" w14:textId="1805BF99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B571F15" w14:textId="053A96EA" w:rsidR="002001D7" w:rsidRPr="005358E3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C706A1">
              <w:rPr>
                <w:color w:val="EE0000"/>
                <w:sz w:val="12"/>
                <w:szCs w:val="16"/>
              </w:rPr>
              <w:t>241414004</w:t>
            </w:r>
            <w:r>
              <w:rPr>
                <w:color w:val="EE0000"/>
                <w:sz w:val="12"/>
                <w:szCs w:val="16"/>
              </w:rPr>
              <w:t xml:space="preserve"> – Hava Aracı Bakım ve Uygulamaları II (EE)</w:t>
            </w:r>
          </w:p>
        </w:tc>
      </w:tr>
      <w:tr w:rsidR="002001D7" w:rsidRPr="00332261" w14:paraId="5132384D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4AC2579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B265FC2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A347649" w14:textId="2F941D9C" w:rsidR="002001D7" w:rsidRPr="00556A96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9AA9C11" w14:textId="57B427B4" w:rsidR="002001D7" w:rsidRPr="005358E3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C706A1">
              <w:rPr>
                <w:color w:val="EE0000"/>
                <w:sz w:val="12"/>
                <w:szCs w:val="16"/>
              </w:rPr>
              <w:t>241414004</w:t>
            </w:r>
            <w:r>
              <w:rPr>
                <w:color w:val="EE0000"/>
                <w:sz w:val="12"/>
                <w:szCs w:val="16"/>
              </w:rPr>
              <w:t xml:space="preserve"> – Hava Aracı Bakım ve Uygulamaları II (EE)</w:t>
            </w:r>
          </w:p>
        </w:tc>
      </w:tr>
      <w:tr w:rsidR="002001D7" w:rsidRPr="00332261" w14:paraId="14C91FE7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EA6D30B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0FB0425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8DACD4B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D028585" w14:textId="56E67D12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 w:rsidRPr="00C706A1">
              <w:rPr>
                <w:color w:val="EE0000"/>
                <w:sz w:val="12"/>
                <w:szCs w:val="16"/>
              </w:rPr>
              <w:t>241414004</w:t>
            </w:r>
            <w:r>
              <w:rPr>
                <w:color w:val="EE0000"/>
                <w:sz w:val="12"/>
                <w:szCs w:val="16"/>
              </w:rPr>
              <w:t xml:space="preserve"> – Hava Aracı Bakım ve Uygulamaları II (EE)</w:t>
            </w:r>
          </w:p>
        </w:tc>
      </w:tr>
      <w:tr w:rsidR="002001D7" w:rsidRPr="00332261" w14:paraId="09387449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2D999A5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70E7EF4F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5FD661B" w14:textId="0DAD544E" w:rsidR="002001D7" w:rsidRPr="0038611F" w:rsidRDefault="002001D7" w:rsidP="002001D7">
            <w:pPr>
              <w:pStyle w:val="AralkYok"/>
              <w:rPr>
                <w:color w:val="70AD47" w:themeColor="accent6"/>
                <w:sz w:val="12"/>
                <w:szCs w:val="16"/>
                <w:lang w:val="tr-TR"/>
              </w:rPr>
            </w:pP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>241012001 - Atatürk İlkeleri ve İnkılap Tarihi I</w:t>
            </w:r>
            <w:r w:rsidR="00D06CFC">
              <w:rPr>
                <w:color w:val="70AD47" w:themeColor="accent6"/>
                <w:sz w:val="12"/>
                <w:szCs w:val="16"/>
                <w:lang w:val="tr-TR"/>
              </w:rPr>
              <w:t>I</w:t>
            </w: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 xml:space="preserve"> (A) (Dr. Öğr. Üyesi. Serkan DEMİRBAŞ) (</w:t>
            </w:r>
            <w:r>
              <w:rPr>
                <w:color w:val="70AD47" w:themeColor="accent6"/>
                <w:sz w:val="12"/>
                <w:szCs w:val="16"/>
                <w:lang w:val="tr-TR"/>
              </w:rPr>
              <w:t>UE</w:t>
            </w: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>)</w:t>
            </w:r>
          </w:p>
          <w:p w14:paraId="0CD49587" w14:textId="2F000FE8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>
              <w:rPr>
                <w:sz w:val="12"/>
                <w:szCs w:val="16"/>
                <w:lang w:val="tr-TR"/>
              </w:rPr>
              <w:t>241112001 – Türk Dili I</w:t>
            </w:r>
            <w:r w:rsidR="00D06CFC">
              <w:rPr>
                <w:sz w:val="12"/>
                <w:szCs w:val="16"/>
                <w:lang w:val="tr-TR"/>
              </w:rPr>
              <w:t>I</w:t>
            </w:r>
            <w:r>
              <w:rPr>
                <w:sz w:val="12"/>
                <w:szCs w:val="16"/>
                <w:lang w:val="tr-TR"/>
              </w:rPr>
              <w:t xml:space="preserve"> – (Öğ</w:t>
            </w:r>
            <w:r w:rsidR="00D06CFC">
              <w:rPr>
                <w:sz w:val="12"/>
                <w:szCs w:val="16"/>
                <w:lang w:val="tr-TR"/>
              </w:rPr>
              <w:t xml:space="preserve">r. Gör. Dr. Süleyman Alper SÖKMEN </w:t>
            </w:r>
            <w:r>
              <w:rPr>
                <w:sz w:val="12"/>
                <w:szCs w:val="16"/>
                <w:lang w:val="tr-TR"/>
              </w:rPr>
              <w:t>) (UE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2790EC5" w14:textId="3E660F76" w:rsidR="002001D7" w:rsidRPr="00847B50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747C28">
              <w:rPr>
                <w:color w:val="EE0000"/>
                <w:sz w:val="12"/>
                <w:szCs w:val="16"/>
              </w:rPr>
              <w:t>241414009 - Havacılık Uygulamaları (</w:t>
            </w:r>
            <w:r>
              <w:rPr>
                <w:color w:val="EE0000"/>
                <w:sz w:val="12"/>
                <w:szCs w:val="16"/>
              </w:rPr>
              <w:t>B</w:t>
            </w:r>
            <w:r w:rsidRPr="00747C28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RKÇ)</w:t>
            </w:r>
          </w:p>
        </w:tc>
      </w:tr>
      <w:tr w:rsidR="002001D7" w:rsidRPr="00332261" w14:paraId="538DFA8F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55D1CA64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C4E4F2B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DBA4174" w14:textId="4D87FDB1" w:rsidR="002001D7" w:rsidRDefault="002001D7" w:rsidP="002001D7">
            <w:pPr>
              <w:pStyle w:val="AralkYok"/>
              <w:rPr>
                <w:color w:val="70AD47" w:themeColor="accent6"/>
                <w:sz w:val="12"/>
                <w:szCs w:val="16"/>
                <w:lang w:val="tr-TR"/>
              </w:rPr>
            </w:pP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>241012001 - Atatürk İlkeleri ve İnkılap Tarihi I</w:t>
            </w:r>
            <w:r w:rsidR="00D06CFC">
              <w:rPr>
                <w:color w:val="70AD47" w:themeColor="accent6"/>
                <w:sz w:val="12"/>
                <w:szCs w:val="16"/>
                <w:lang w:val="tr-TR"/>
              </w:rPr>
              <w:t>I</w:t>
            </w: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 xml:space="preserve"> (A) (Dr. Öğr. Üyesi. Serkan DEMİRBAŞ) (</w:t>
            </w:r>
            <w:r>
              <w:rPr>
                <w:color w:val="70AD47" w:themeColor="accent6"/>
                <w:sz w:val="12"/>
                <w:szCs w:val="16"/>
                <w:lang w:val="tr-TR"/>
              </w:rPr>
              <w:t>UE</w:t>
            </w: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>)</w:t>
            </w:r>
          </w:p>
          <w:p w14:paraId="13401398" w14:textId="08E96A09" w:rsidR="002001D7" w:rsidRPr="00332261" w:rsidRDefault="002001D7" w:rsidP="00D06CFC">
            <w:pPr>
              <w:pStyle w:val="AralkYok"/>
              <w:rPr>
                <w:sz w:val="12"/>
                <w:szCs w:val="16"/>
                <w:lang w:val="tr-TR"/>
              </w:rPr>
            </w:pPr>
            <w:r>
              <w:rPr>
                <w:sz w:val="12"/>
                <w:szCs w:val="16"/>
                <w:lang w:val="tr-TR"/>
              </w:rPr>
              <w:t>241112001 – Türk Dili I</w:t>
            </w:r>
            <w:r w:rsidR="00D06CFC">
              <w:rPr>
                <w:sz w:val="12"/>
                <w:szCs w:val="16"/>
                <w:lang w:val="tr-TR"/>
              </w:rPr>
              <w:t>I</w:t>
            </w:r>
            <w:r>
              <w:rPr>
                <w:sz w:val="12"/>
                <w:szCs w:val="16"/>
                <w:lang w:val="tr-TR"/>
              </w:rPr>
              <w:t xml:space="preserve"> – (</w:t>
            </w:r>
            <w:r w:rsidR="00D06CFC">
              <w:rPr>
                <w:sz w:val="12"/>
                <w:szCs w:val="16"/>
                <w:lang w:val="tr-TR"/>
              </w:rPr>
              <w:t>Öğr. Gör. Dr. Süleyman Alper SÖKMEN</w:t>
            </w:r>
            <w:r>
              <w:rPr>
                <w:sz w:val="12"/>
                <w:szCs w:val="16"/>
                <w:lang w:val="tr-TR"/>
              </w:rPr>
              <w:t>) (UE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C3C6226" w14:textId="54C9E1E0" w:rsidR="002001D7" w:rsidRPr="00847B50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747C28">
              <w:rPr>
                <w:color w:val="EE0000"/>
                <w:sz w:val="12"/>
                <w:szCs w:val="16"/>
              </w:rPr>
              <w:t>241414009 - Havacılık Uygulamaları (</w:t>
            </w:r>
            <w:r>
              <w:rPr>
                <w:color w:val="EE0000"/>
                <w:sz w:val="12"/>
                <w:szCs w:val="16"/>
              </w:rPr>
              <w:t>B</w:t>
            </w:r>
            <w:r w:rsidRPr="00747C28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RKÇ)</w:t>
            </w:r>
          </w:p>
        </w:tc>
      </w:tr>
      <w:tr w:rsidR="002001D7" w:rsidRPr="00332261" w14:paraId="790FBF04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8D226FB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12E154C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1F739E3" w14:textId="751C4278" w:rsidR="002001D7" w:rsidRPr="0038611F" w:rsidRDefault="002001D7" w:rsidP="002001D7">
            <w:pPr>
              <w:pStyle w:val="AralkYok"/>
              <w:rPr>
                <w:color w:val="70AD47" w:themeColor="accent6"/>
                <w:sz w:val="12"/>
                <w:szCs w:val="16"/>
                <w:lang w:val="tr-TR"/>
              </w:rPr>
            </w:pP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>241012001 - Atatürk İlkeleri ve İnkılap Tarihi I</w:t>
            </w:r>
            <w:r w:rsidR="00D06CFC">
              <w:rPr>
                <w:color w:val="70AD47" w:themeColor="accent6"/>
                <w:sz w:val="12"/>
                <w:szCs w:val="16"/>
                <w:lang w:val="tr-TR"/>
              </w:rPr>
              <w:t>I</w:t>
            </w: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 xml:space="preserve"> (</w:t>
            </w:r>
            <w:r>
              <w:rPr>
                <w:color w:val="70AD47" w:themeColor="accent6"/>
                <w:sz w:val="12"/>
                <w:szCs w:val="16"/>
                <w:lang w:val="tr-TR"/>
              </w:rPr>
              <w:t>B</w:t>
            </w: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>) (Dr. Öğr. Üyesi. Serkan DEMİRBAŞ) (</w:t>
            </w:r>
            <w:r>
              <w:rPr>
                <w:color w:val="70AD47" w:themeColor="accent6"/>
                <w:sz w:val="12"/>
                <w:szCs w:val="16"/>
                <w:lang w:val="tr-TR"/>
              </w:rPr>
              <w:t>UE</w:t>
            </w: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>)</w:t>
            </w:r>
          </w:p>
          <w:p w14:paraId="5FF3BB3B" w14:textId="2DFB2F2B" w:rsidR="002001D7" w:rsidRPr="00332261" w:rsidRDefault="002001D7" w:rsidP="00D06CFC">
            <w:pPr>
              <w:pStyle w:val="AralkYok"/>
              <w:rPr>
                <w:sz w:val="12"/>
                <w:szCs w:val="16"/>
                <w:lang w:val="tr-TR"/>
              </w:rPr>
            </w:pPr>
            <w:r w:rsidRPr="0038611F">
              <w:rPr>
                <w:sz w:val="12"/>
                <w:szCs w:val="16"/>
              </w:rPr>
              <w:t>241012003</w:t>
            </w:r>
            <w:r>
              <w:rPr>
                <w:sz w:val="12"/>
                <w:szCs w:val="16"/>
              </w:rPr>
              <w:t xml:space="preserve"> - </w:t>
            </w:r>
            <w:r w:rsidRPr="00332261">
              <w:rPr>
                <w:sz w:val="12"/>
                <w:szCs w:val="16"/>
                <w:lang w:val="tr-TR"/>
              </w:rPr>
              <w:t xml:space="preserve">Türk Dili </w:t>
            </w:r>
            <w:proofErr w:type="gramStart"/>
            <w:r w:rsidR="00D06CFC">
              <w:rPr>
                <w:sz w:val="12"/>
                <w:szCs w:val="16"/>
                <w:lang w:val="tr-TR"/>
              </w:rPr>
              <w:t>I</w:t>
            </w:r>
            <w:r w:rsidRPr="00332261">
              <w:rPr>
                <w:sz w:val="12"/>
                <w:szCs w:val="16"/>
                <w:lang w:val="tr-TR"/>
              </w:rPr>
              <w:t>I</w:t>
            </w:r>
            <w:r>
              <w:rPr>
                <w:sz w:val="12"/>
                <w:szCs w:val="16"/>
                <w:lang w:val="tr-TR"/>
              </w:rPr>
              <w:t>(</w:t>
            </w:r>
            <w:proofErr w:type="gramEnd"/>
            <w:r w:rsidR="00D06CFC">
              <w:rPr>
                <w:sz w:val="12"/>
                <w:szCs w:val="16"/>
                <w:lang w:val="tr-TR"/>
              </w:rPr>
              <w:t>Öğr. Gör. Dr. Süleyman Alper SÖKMEN</w:t>
            </w:r>
            <w:r w:rsidR="00D06CFC">
              <w:rPr>
                <w:sz w:val="12"/>
                <w:szCs w:val="16"/>
                <w:lang w:val="tr-TR"/>
              </w:rPr>
              <w:t>)</w:t>
            </w:r>
            <w:bookmarkStart w:id="0" w:name="_GoBack"/>
            <w:bookmarkEnd w:id="0"/>
            <w:r>
              <w:rPr>
                <w:sz w:val="12"/>
                <w:szCs w:val="16"/>
                <w:lang w:val="tr-TR"/>
              </w:rPr>
              <w:t xml:space="preserve"> (UE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462B03C" w14:textId="218AB345" w:rsidR="002001D7" w:rsidRPr="00847B50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747C28">
              <w:rPr>
                <w:color w:val="EE0000"/>
                <w:sz w:val="12"/>
                <w:szCs w:val="16"/>
              </w:rPr>
              <w:t>241414009 - Havacılık Uygulamaları (</w:t>
            </w:r>
            <w:r>
              <w:rPr>
                <w:color w:val="EE0000"/>
                <w:sz w:val="12"/>
                <w:szCs w:val="16"/>
              </w:rPr>
              <w:t>B</w:t>
            </w:r>
            <w:r w:rsidRPr="00747C28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RKÇ)</w:t>
            </w:r>
          </w:p>
        </w:tc>
      </w:tr>
      <w:tr w:rsidR="002001D7" w:rsidRPr="00332261" w14:paraId="070026C3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</w:tcPr>
          <w:p w14:paraId="6C1FF8C2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21971181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0B77BC10" w14:textId="582EE742" w:rsidR="002001D7" w:rsidRPr="0038611F" w:rsidRDefault="002001D7" w:rsidP="002001D7">
            <w:pPr>
              <w:pStyle w:val="AralkYok"/>
              <w:rPr>
                <w:color w:val="70AD47" w:themeColor="accent6"/>
                <w:sz w:val="12"/>
                <w:szCs w:val="16"/>
                <w:lang w:val="tr-TR"/>
              </w:rPr>
            </w:pP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>241012001 - Atatürk İlkeleri ve İnkılap Tarihi I</w:t>
            </w:r>
            <w:r w:rsidR="00D06CFC">
              <w:rPr>
                <w:color w:val="70AD47" w:themeColor="accent6"/>
                <w:sz w:val="12"/>
                <w:szCs w:val="16"/>
                <w:lang w:val="tr-TR"/>
              </w:rPr>
              <w:t>I</w:t>
            </w: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 xml:space="preserve"> (</w:t>
            </w:r>
            <w:r>
              <w:rPr>
                <w:color w:val="70AD47" w:themeColor="accent6"/>
                <w:sz w:val="12"/>
                <w:szCs w:val="16"/>
                <w:lang w:val="tr-TR"/>
              </w:rPr>
              <w:t>B</w:t>
            </w: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>) (Dr. Öğr. Üyesi. Serkan DEMİRBAŞ) (</w:t>
            </w:r>
            <w:r>
              <w:rPr>
                <w:color w:val="70AD47" w:themeColor="accent6"/>
                <w:sz w:val="12"/>
                <w:szCs w:val="16"/>
                <w:lang w:val="tr-TR"/>
              </w:rPr>
              <w:t>UE</w:t>
            </w:r>
            <w:r w:rsidRPr="0038611F">
              <w:rPr>
                <w:color w:val="70AD47" w:themeColor="accent6"/>
                <w:sz w:val="12"/>
                <w:szCs w:val="16"/>
                <w:lang w:val="tr-TR"/>
              </w:rPr>
              <w:t>)</w:t>
            </w:r>
          </w:p>
          <w:p w14:paraId="3B875269" w14:textId="234BD390" w:rsidR="002001D7" w:rsidRPr="00332261" w:rsidRDefault="002001D7" w:rsidP="00D06CFC">
            <w:pPr>
              <w:pStyle w:val="AralkYok"/>
              <w:rPr>
                <w:sz w:val="12"/>
                <w:szCs w:val="16"/>
                <w:lang w:val="tr-TR"/>
              </w:rPr>
            </w:pPr>
            <w:r w:rsidRPr="0038611F">
              <w:rPr>
                <w:sz w:val="12"/>
                <w:szCs w:val="16"/>
              </w:rPr>
              <w:t>241012003</w:t>
            </w:r>
            <w:r>
              <w:rPr>
                <w:sz w:val="12"/>
                <w:szCs w:val="16"/>
              </w:rPr>
              <w:t xml:space="preserve"> - </w:t>
            </w:r>
            <w:r w:rsidRPr="00332261">
              <w:rPr>
                <w:sz w:val="12"/>
                <w:szCs w:val="16"/>
                <w:lang w:val="tr-TR"/>
              </w:rPr>
              <w:t>Türk Dili I</w:t>
            </w:r>
            <w:r w:rsidR="00D06CFC">
              <w:rPr>
                <w:sz w:val="12"/>
                <w:szCs w:val="16"/>
                <w:lang w:val="tr-TR"/>
              </w:rPr>
              <w:t>I</w:t>
            </w:r>
            <w:r>
              <w:rPr>
                <w:sz w:val="12"/>
                <w:szCs w:val="16"/>
                <w:lang w:val="tr-TR"/>
              </w:rPr>
              <w:t xml:space="preserve"> (</w:t>
            </w:r>
            <w:r w:rsidR="00D06CFC">
              <w:rPr>
                <w:sz w:val="12"/>
                <w:szCs w:val="16"/>
                <w:lang w:val="tr-TR"/>
              </w:rPr>
              <w:t>Öğr. Gör. Dr. Süleyman Alper SÖKMEN</w:t>
            </w:r>
            <w:r w:rsidR="00D06CFC">
              <w:rPr>
                <w:sz w:val="12"/>
                <w:szCs w:val="16"/>
                <w:lang w:val="tr-TR"/>
              </w:rPr>
              <w:t>)</w:t>
            </w:r>
            <w:r>
              <w:rPr>
                <w:sz w:val="12"/>
                <w:szCs w:val="16"/>
                <w:lang w:val="tr-TR"/>
              </w:rPr>
              <w:t xml:space="preserve"> (UE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51716A19" w14:textId="42F3FD56" w:rsidR="002001D7" w:rsidRPr="00847B50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747C28">
              <w:rPr>
                <w:color w:val="EE0000"/>
                <w:sz w:val="12"/>
                <w:szCs w:val="16"/>
              </w:rPr>
              <w:t>241414009 - Havacılık Uygulamaları (</w:t>
            </w:r>
            <w:r>
              <w:rPr>
                <w:color w:val="EE0000"/>
                <w:sz w:val="12"/>
                <w:szCs w:val="16"/>
              </w:rPr>
              <w:t>B</w:t>
            </w:r>
            <w:r w:rsidRPr="00747C28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RKÇ)</w:t>
            </w:r>
          </w:p>
        </w:tc>
      </w:tr>
      <w:tr w:rsidR="002001D7" w:rsidRPr="00332261" w14:paraId="53BF7CB5" w14:textId="77777777" w:rsidTr="008A7AE0">
        <w:trPr>
          <w:cantSplit/>
          <w:trHeight w:val="227"/>
        </w:trPr>
        <w:tc>
          <w:tcPr>
            <w:tcW w:w="269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14:paraId="2BDBCCF9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CUMA</w:t>
            </w:r>
          </w:p>
        </w:tc>
        <w:tc>
          <w:tcPr>
            <w:tcW w:w="391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A5346E6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  <w:r>
              <w:rPr>
                <w:sz w:val="12"/>
                <w:szCs w:val="16"/>
                <w:lang w:val="tr-TR"/>
              </w:rPr>
              <w:t>08</w:t>
            </w:r>
            <w:r w:rsidRPr="00332261">
              <w:rPr>
                <w:sz w:val="12"/>
                <w:szCs w:val="16"/>
                <w:lang w:val="tr-TR"/>
              </w:rPr>
              <w:t xml:space="preserve"> </w:t>
            </w:r>
            <w:r>
              <w:rPr>
                <w:sz w:val="12"/>
                <w:szCs w:val="16"/>
                <w:lang w:val="tr-TR"/>
              </w:rPr>
              <w:t>– 09</w:t>
            </w:r>
          </w:p>
        </w:tc>
        <w:tc>
          <w:tcPr>
            <w:tcW w:w="2110" w:type="pct"/>
            <w:tcBorders>
              <w:top w:val="single" w:sz="18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57D3A23F" w14:textId="05E4A11E" w:rsidR="002001D7" w:rsidRPr="00332261" w:rsidRDefault="002001D7" w:rsidP="002001D7">
            <w:pPr>
              <w:pStyle w:val="AralkYok"/>
              <w:rPr>
                <w:color w:val="FF0000"/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18" w:space="0" w:color="auto"/>
              <w:left w:val="single" w:sz="6" w:space="0" w:color="auto"/>
              <w:bottom w:val="single" w:sz="2" w:space="0" w:color="auto"/>
              <w:right w:val="single" w:sz="12" w:space="0" w:color="auto"/>
            </w:tcBorders>
          </w:tcPr>
          <w:p w14:paraId="6D0429AB" w14:textId="203B3349" w:rsidR="002001D7" w:rsidRPr="00741562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C03092">
              <w:rPr>
                <w:color w:val="EE0000"/>
                <w:sz w:val="12"/>
                <w:szCs w:val="16"/>
              </w:rPr>
              <w:t>241414009</w:t>
            </w:r>
            <w:r>
              <w:rPr>
                <w:color w:val="EE0000"/>
                <w:sz w:val="12"/>
                <w:szCs w:val="16"/>
              </w:rPr>
              <w:t xml:space="preserve"> - </w:t>
            </w:r>
            <w:r w:rsidRPr="00C03092">
              <w:rPr>
                <w:color w:val="EE0000"/>
                <w:sz w:val="12"/>
                <w:szCs w:val="16"/>
              </w:rPr>
              <w:t>Havacılık Uygulamaları</w:t>
            </w:r>
            <w:r>
              <w:rPr>
                <w:color w:val="EE0000"/>
                <w:sz w:val="12"/>
                <w:szCs w:val="16"/>
              </w:rPr>
              <w:t xml:space="preserve"> (A) (HYA)</w:t>
            </w:r>
          </w:p>
        </w:tc>
      </w:tr>
      <w:tr w:rsidR="002001D7" w:rsidRPr="00332261" w14:paraId="139A1C63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742001B2" w14:textId="77777777" w:rsidR="002001D7" w:rsidRPr="00332261" w:rsidRDefault="002001D7" w:rsidP="002001D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AEDF09E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534A70D" w14:textId="05516824" w:rsidR="002001D7" w:rsidRPr="00332261" w:rsidRDefault="002001D7" w:rsidP="002001D7">
            <w:pPr>
              <w:pStyle w:val="AralkYok"/>
              <w:rPr>
                <w:color w:val="FF0000"/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FF98CC5" w14:textId="4F7F4EBA" w:rsidR="002001D7" w:rsidRPr="00741562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58223F">
              <w:rPr>
                <w:color w:val="EE0000"/>
                <w:sz w:val="12"/>
                <w:szCs w:val="16"/>
              </w:rPr>
              <w:t>241414009 - Havacılık Uygulamaları (A)</w:t>
            </w:r>
            <w:r>
              <w:rPr>
                <w:color w:val="EE0000"/>
                <w:sz w:val="12"/>
                <w:szCs w:val="16"/>
              </w:rPr>
              <w:t xml:space="preserve"> (HYA)</w:t>
            </w:r>
          </w:p>
        </w:tc>
      </w:tr>
      <w:tr w:rsidR="002001D7" w:rsidRPr="00332261" w14:paraId="7A152104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A3FCBFF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C81BACC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7E7F0B0" w14:textId="7F4DB560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8095BD7" w14:textId="20FE7D41" w:rsidR="002001D7" w:rsidRPr="00741562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58223F">
              <w:rPr>
                <w:color w:val="EE0000"/>
                <w:sz w:val="12"/>
                <w:szCs w:val="16"/>
              </w:rPr>
              <w:t>241414009 - Havacılık Uygulamaları (A)</w:t>
            </w:r>
            <w:r>
              <w:rPr>
                <w:color w:val="EE0000"/>
                <w:sz w:val="12"/>
                <w:szCs w:val="16"/>
              </w:rPr>
              <w:t xml:space="preserve"> (HYA)</w:t>
            </w:r>
          </w:p>
        </w:tc>
      </w:tr>
      <w:tr w:rsidR="002001D7" w:rsidRPr="00332261" w14:paraId="094BC02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7A09576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6927EDA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D192067" w14:textId="60FFF488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7FCD388" w14:textId="56A8B869" w:rsidR="002001D7" w:rsidRPr="00741562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58223F">
              <w:rPr>
                <w:color w:val="EE0000"/>
                <w:sz w:val="12"/>
                <w:szCs w:val="16"/>
              </w:rPr>
              <w:t>241414009 - Havacılık Uygulamaları (A)</w:t>
            </w:r>
            <w:r>
              <w:rPr>
                <w:color w:val="EE0000"/>
                <w:sz w:val="12"/>
                <w:szCs w:val="16"/>
              </w:rPr>
              <w:t xml:space="preserve"> (HYA)</w:t>
            </w:r>
          </w:p>
        </w:tc>
      </w:tr>
      <w:tr w:rsidR="002001D7" w:rsidRPr="00332261" w14:paraId="4AD3C2E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A177767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14C7F17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EB45292" w14:textId="115E618D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D0943D" w14:textId="02E648CA" w:rsidR="002001D7" w:rsidRPr="00741562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747C28">
              <w:rPr>
                <w:color w:val="EE0000"/>
                <w:sz w:val="12"/>
                <w:szCs w:val="16"/>
              </w:rPr>
              <w:t>241414009 - Havacılık Uygulamaları (</w:t>
            </w:r>
            <w:r>
              <w:rPr>
                <w:color w:val="EE0000"/>
                <w:sz w:val="12"/>
                <w:szCs w:val="16"/>
              </w:rPr>
              <w:t>C</w:t>
            </w:r>
            <w:r w:rsidRPr="00747C28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ZB)</w:t>
            </w:r>
          </w:p>
        </w:tc>
      </w:tr>
      <w:tr w:rsidR="002001D7" w:rsidRPr="00332261" w14:paraId="66A9B1E1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8E8CA1F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559ED590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973C808" w14:textId="0A71FBEE" w:rsidR="002001D7" w:rsidRPr="00405A08" w:rsidRDefault="002001D7" w:rsidP="002001D7">
            <w:pPr>
              <w:pStyle w:val="AralkYok"/>
              <w:rPr>
                <w:sz w:val="12"/>
                <w:szCs w:val="16"/>
                <w:highlight w:val="yellow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9CDC91F" w14:textId="5EE92E91" w:rsidR="002001D7" w:rsidRPr="00043025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747C28">
              <w:rPr>
                <w:color w:val="EE0000"/>
                <w:sz w:val="12"/>
                <w:szCs w:val="16"/>
              </w:rPr>
              <w:t>241414009 - Havacılık Uygulamaları (</w:t>
            </w:r>
            <w:r>
              <w:rPr>
                <w:color w:val="EE0000"/>
                <w:sz w:val="12"/>
                <w:szCs w:val="16"/>
              </w:rPr>
              <w:t>C</w:t>
            </w:r>
            <w:r w:rsidRPr="00747C28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ZB)</w:t>
            </w:r>
          </w:p>
        </w:tc>
      </w:tr>
      <w:tr w:rsidR="002001D7" w:rsidRPr="00332261" w14:paraId="224DB7A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719FC40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5AEEF239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BCF5FC8" w14:textId="51DAA211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D9A44C8" w14:textId="177CB293" w:rsidR="002001D7" w:rsidRPr="00043025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747C28">
              <w:rPr>
                <w:color w:val="EE0000"/>
                <w:sz w:val="12"/>
                <w:szCs w:val="16"/>
              </w:rPr>
              <w:t>241414009 - Havacılık Uygulamaları (</w:t>
            </w:r>
            <w:r>
              <w:rPr>
                <w:color w:val="EE0000"/>
                <w:sz w:val="12"/>
                <w:szCs w:val="16"/>
              </w:rPr>
              <w:t>C</w:t>
            </w:r>
            <w:r w:rsidRPr="00747C28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ZB)</w:t>
            </w:r>
          </w:p>
        </w:tc>
      </w:tr>
      <w:tr w:rsidR="002001D7" w:rsidRPr="00332261" w14:paraId="43E50693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A8B330C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93221BB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34502FC" w14:textId="4B884064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9067A5" w14:textId="6F6BBE5F" w:rsidR="002001D7" w:rsidRPr="00043025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  <w:r w:rsidRPr="00747C28">
              <w:rPr>
                <w:color w:val="EE0000"/>
                <w:sz w:val="12"/>
                <w:szCs w:val="16"/>
              </w:rPr>
              <w:t>241414009 - Havacılık Uygulamaları (</w:t>
            </w:r>
            <w:r>
              <w:rPr>
                <w:color w:val="EE0000"/>
                <w:sz w:val="12"/>
                <w:szCs w:val="16"/>
              </w:rPr>
              <w:t>C</w:t>
            </w:r>
            <w:r w:rsidRPr="00747C28">
              <w:rPr>
                <w:color w:val="EE0000"/>
                <w:sz w:val="12"/>
                <w:szCs w:val="16"/>
              </w:rPr>
              <w:t>)</w:t>
            </w:r>
            <w:r>
              <w:rPr>
                <w:color w:val="EE0000"/>
                <w:sz w:val="12"/>
                <w:szCs w:val="16"/>
              </w:rPr>
              <w:t xml:space="preserve"> (ZB)</w:t>
            </w:r>
          </w:p>
        </w:tc>
      </w:tr>
      <w:tr w:rsidR="002001D7" w:rsidRPr="00332261" w14:paraId="40F1EDE5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</w:tcPr>
          <w:p w14:paraId="443A02E1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008D448A" w14:textId="77777777" w:rsidR="002001D7" w:rsidRPr="00332261" w:rsidRDefault="002001D7" w:rsidP="002001D7">
            <w:pPr>
              <w:pStyle w:val="AralkYok"/>
              <w:rPr>
                <w:sz w:val="12"/>
                <w:szCs w:val="16"/>
                <w:vertAlign w:val="superscript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468B0A98" w14:textId="451B0A7A" w:rsidR="002001D7" w:rsidRPr="00332261" w:rsidRDefault="002001D7" w:rsidP="002001D7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5F22465B" w14:textId="1E17E04D" w:rsidR="002001D7" w:rsidRPr="00043025" w:rsidRDefault="002001D7" w:rsidP="002001D7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</w:tbl>
    <w:p w14:paraId="65DA0938" w14:textId="77777777" w:rsidR="00A97971" w:rsidRDefault="00A97971" w:rsidP="0038611F">
      <w:pPr>
        <w:rPr>
          <w:szCs w:val="24"/>
        </w:rPr>
      </w:pPr>
    </w:p>
    <w:p w14:paraId="42A71ECC" w14:textId="77777777" w:rsidR="00A97971" w:rsidRDefault="00A97971" w:rsidP="0038611F">
      <w:pPr>
        <w:rPr>
          <w:szCs w:val="24"/>
        </w:rPr>
      </w:pPr>
    </w:p>
    <w:p w14:paraId="67390218" w14:textId="77777777" w:rsidR="00326C0F" w:rsidRDefault="00326C0F" w:rsidP="0038611F">
      <w:pPr>
        <w:rPr>
          <w:szCs w:val="24"/>
        </w:rPr>
      </w:pPr>
    </w:p>
    <w:p w14:paraId="02275169" w14:textId="77777777" w:rsidR="00326C0F" w:rsidRDefault="00326C0F" w:rsidP="0038611F">
      <w:pPr>
        <w:rPr>
          <w:szCs w:val="24"/>
        </w:rPr>
      </w:pPr>
    </w:p>
    <w:p w14:paraId="50C1926A" w14:textId="77777777" w:rsidR="00326C0F" w:rsidRDefault="00326C0F" w:rsidP="0038611F">
      <w:pPr>
        <w:rPr>
          <w:szCs w:val="24"/>
        </w:rPr>
      </w:pPr>
    </w:p>
    <w:p w14:paraId="7109CEBE" w14:textId="39556B47" w:rsidR="00E87986" w:rsidRPr="00E348EC" w:rsidRDefault="00E87986">
      <w:pPr>
        <w:rPr>
          <w:szCs w:val="24"/>
        </w:rPr>
      </w:pPr>
      <w:r w:rsidRPr="00E348EC">
        <w:rPr>
          <w:szCs w:val="24"/>
        </w:rPr>
        <w:lastRenderedPageBreak/>
        <w:t xml:space="preserve">* 2024 girişli 2. sınıf öğrencileri; </w:t>
      </w:r>
    </w:p>
    <w:p w14:paraId="4EDD0BC1" w14:textId="136C7845" w:rsidR="00E87986" w:rsidRPr="00E348EC" w:rsidRDefault="00E87986" w:rsidP="00E87986">
      <w:pPr>
        <w:pStyle w:val="ListeParagraf"/>
        <w:numPr>
          <w:ilvl w:val="0"/>
          <w:numId w:val="1"/>
        </w:numPr>
        <w:rPr>
          <w:szCs w:val="24"/>
        </w:rPr>
      </w:pPr>
      <w:r w:rsidRPr="00E348EC">
        <w:rPr>
          <w:szCs w:val="24"/>
        </w:rPr>
        <w:t>Havacılık</w:t>
      </w:r>
      <w:r w:rsidR="00D9701F">
        <w:rPr>
          <w:szCs w:val="24"/>
        </w:rPr>
        <w:t xml:space="preserve"> Uygulamaları</w:t>
      </w:r>
      <w:r w:rsidRPr="00E348EC">
        <w:rPr>
          <w:szCs w:val="24"/>
        </w:rPr>
        <w:t xml:space="preserve"> (A</w:t>
      </w:r>
      <w:r w:rsidR="00424F47">
        <w:rPr>
          <w:szCs w:val="24"/>
        </w:rPr>
        <w:t>,</w:t>
      </w:r>
      <w:r w:rsidR="00D9701F">
        <w:rPr>
          <w:szCs w:val="24"/>
        </w:rPr>
        <w:t xml:space="preserve"> B</w:t>
      </w:r>
      <w:r w:rsidR="00424F47">
        <w:rPr>
          <w:szCs w:val="24"/>
        </w:rPr>
        <w:t xml:space="preserve"> veya C</w:t>
      </w:r>
      <w:r w:rsidR="00D9701F">
        <w:rPr>
          <w:szCs w:val="24"/>
        </w:rPr>
        <w:t xml:space="preserve"> </w:t>
      </w:r>
      <w:r w:rsidRPr="00E348EC">
        <w:rPr>
          <w:szCs w:val="24"/>
        </w:rPr>
        <w:t xml:space="preserve">şubesinden </w:t>
      </w:r>
      <w:r w:rsidRPr="00556A96">
        <w:rPr>
          <w:szCs w:val="24"/>
          <w:u w:val="single"/>
        </w:rPr>
        <w:t>herhangi birini</w:t>
      </w:r>
      <w:r w:rsidRPr="00E348EC">
        <w:rPr>
          <w:szCs w:val="24"/>
        </w:rPr>
        <w:t>)</w:t>
      </w:r>
    </w:p>
    <w:p w14:paraId="2A700452" w14:textId="78A8769B" w:rsidR="00E87986" w:rsidRDefault="00D9701F" w:rsidP="00E87986">
      <w:pPr>
        <w:pStyle w:val="ListeParagraf"/>
        <w:numPr>
          <w:ilvl w:val="0"/>
          <w:numId w:val="1"/>
        </w:numPr>
        <w:rPr>
          <w:szCs w:val="24"/>
        </w:rPr>
      </w:pPr>
      <w:r>
        <w:rPr>
          <w:szCs w:val="24"/>
        </w:rPr>
        <w:t>Uçuş Performansı</w:t>
      </w:r>
    </w:p>
    <w:p w14:paraId="2342E4C5" w14:textId="36064947" w:rsidR="00D9701F" w:rsidRPr="00D9701F" w:rsidRDefault="00D9701F" w:rsidP="00D9701F">
      <w:pPr>
        <w:pStyle w:val="ListeParagraf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Staj (A, B, C veya D şubesinden </w:t>
      </w:r>
      <w:r w:rsidRPr="00D9701F">
        <w:rPr>
          <w:szCs w:val="24"/>
          <w:u w:val="single"/>
        </w:rPr>
        <w:t>herhangi birini</w:t>
      </w:r>
      <w:r>
        <w:rPr>
          <w:szCs w:val="24"/>
        </w:rPr>
        <w:t>)</w:t>
      </w:r>
    </w:p>
    <w:p w14:paraId="77728460" w14:textId="35E5CDDF" w:rsidR="00E87986" w:rsidRPr="00E348EC" w:rsidRDefault="00556A96" w:rsidP="00E87986">
      <w:pPr>
        <w:rPr>
          <w:szCs w:val="24"/>
        </w:rPr>
      </w:pPr>
      <w:r>
        <w:rPr>
          <w:szCs w:val="24"/>
        </w:rPr>
        <w:t>z</w:t>
      </w:r>
      <w:r w:rsidR="00E87986" w:rsidRPr="00E348EC">
        <w:rPr>
          <w:szCs w:val="24"/>
        </w:rPr>
        <w:t>orunlu derslerini alacaklardır. Ayrıca,</w:t>
      </w:r>
    </w:p>
    <w:p w14:paraId="7147C1E1" w14:textId="77777777" w:rsidR="00D9701F" w:rsidRPr="00E348EC" w:rsidRDefault="00D9701F" w:rsidP="00D9701F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>Pistonlu</w:t>
      </w:r>
      <w:r w:rsidRPr="00E348EC">
        <w:rPr>
          <w:szCs w:val="24"/>
        </w:rPr>
        <w:t xml:space="preserve"> Motorlar</w:t>
      </w:r>
    </w:p>
    <w:p w14:paraId="3343A813" w14:textId="7A9B8AF0" w:rsidR="00E87986" w:rsidRPr="00E348EC" w:rsidRDefault="00E87986" w:rsidP="00E87986">
      <w:pPr>
        <w:pStyle w:val="ListeParagraf"/>
        <w:numPr>
          <w:ilvl w:val="0"/>
          <w:numId w:val="2"/>
        </w:numPr>
        <w:rPr>
          <w:color w:val="EE0000"/>
          <w:szCs w:val="24"/>
          <w:u w:val="single"/>
        </w:rPr>
      </w:pPr>
      <w:r w:rsidRPr="00E348EC">
        <w:rPr>
          <w:szCs w:val="24"/>
        </w:rPr>
        <w:t>Hava Aracı Bakım ve Uygulamaları I</w:t>
      </w:r>
      <w:r w:rsidR="00D9701F">
        <w:rPr>
          <w:szCs w:val="24"/>
        </w:rPr>
        <w:t>I</w:t>
      </w:r>
      <w:r w:rsidR="00E348EC" w:rsidRPr="00E348EC">
        <w:rPr>
          <w:szCs w:val="24"/>
        </w:rPr>
        <w:t xml:space="preserve"> (24141</w:t>
      </w:r>
      <w:r w:rsidR="00D9701F">
        <w:rPr>
          <w:szCs w:val="24"/>
        </w:rPr>
        <w:t>4</w:t>
      </w:r>
      <w:r w:rsidR="00E348EC" w:rsidRPr="00E348EC">
        <w:rPr>
          <w:szCs w:val="24"/>
        </w:rPr>
        <w:t>01</w:t>
      </w:r>
      <w:r w:rsidR="00D9701F">
        <w:rPr>
          <w:szCs w:val="24"/>
        </w:rPr>
        <w:t>1</w:t>
      </w:r>
      <w:r w:rsidR="00E348EC" w:rsidRPr="00E348EC">
        <w:rPr>
          <w:szCs w:val="24"/>
        </w:rPr>
        <w:t>)</w:t>
      </w:r>
      <w:r w:rsidR="00E348EC">
        <w:rPr>
          <w:szCs w:val="24"/>
        </w:rPr>
        <w:t xml:space="preserve"> </w:t>
      </w:r>
      <w:r w:rsidR="00E348EC" w:rsidRPr="00E348EC">
        <w:rPr>
          <w:color w:val="EE0000"/>
          <w:szCs w:val="24"/>
          <w:u w:val="single"/>
        </w:rPr>
        <w:t>(DERS KODUNA DİKKAT)</w:t>
      </w:r>
    </w:p>
    <w:p w14:paraId="446C31D0" w14:textId="62840A45" w:rsidR="00E87986" w:rsidRPr="00E348EC" w:rsidRDefault="00D9701F" w:rsidP="00E87986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>Pervane</w:t>
      </w:r>
    </w:p>
    <w:p w14:paraId="37F7F9B9" w14:textId="3C7AC7BF" w:rsidR="00E87986" w:rsidRPr="00E348EC" w:rsidRDefault="00D9701F" w:rsidP="00E87986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>İnsansız Hava Araçları</w:t>
      </w:r>
    </w:p>
    <w:p w14:paraId="0E305F97" w14:textId="53791774" w:rsidR="00E87986" w:rsidRPr="00E348EC" w:rsidRDefault="00E348EC" w:rsidP="00E87986">
      <w:pPr>
        <w:rPr>
          <w:szCs w:val="24"/>
        </w:rPr>
      </w:pPr>
      <w:r w:rsidRPr="00E348EC">
        <w:rPr>
          <w:szCs w:val="24"/>
        </w:rPr>
        <w:t>d</w:t>
      </w:r>
      <w:r w:rsidR="00E87986" w:rsidRPr="00E348EC">
        <w:rPr>
          <w:szCs w:val="24"/>
        </w:rPr>
        <w:t>ersleri</w:t>
      </w:r>
      <w:r w:rsidRPr="00E348EC">
        <w:rPr>
          <w:szCs w:val="24"/>
        </w:rPr>
        <w:t>n</w:t>
      </w:r>
      <w:r w:rsidR="00E87986" w:rsidRPr="00E348EC">
        <w:rPr>
          <w:szCs w:val="24"/>
        </w:rPr>
        <w:t xml:space="preserve">den de </w:t>
      </w:r>
      <w:r w:rsidR="00E87986" w:rsidRPr="00E348EC">
        <w:rPr>
          <w:color w:val="EE0000"/>
          <w:szCs w:val="24"/>
          <w:u w:val="single"/>
        </w:rPr>
        <w:t>3 tanesini</w:t>
      </w:r>
      <w:r w:rsidR="00E87986" w:rsidRPr="00E348EC">
        <w:rPr>
          <w:color w:val="EE0000"/>
          <w:szCs w:val="24"/>
        </w:rPr>
        <w:t xml:space="preserve"> </w:t>
      </w:r>
      <w:r w:rsidR="00E87986" w:rsidRPr="00E348EC">
        <w:rPr>
          <w:szCs w:val="24"/>
        </w:rPr>
        <w:t>seçeceklerdir.</w:t>
      </w:r>
    </w:p>
    <w:p w14:paraId="0EC6A147" w14:textId="77777777" w:rsidR="00E348EC" w:rsidRDefault="00E348EC" w:rsidP="00E87986">
      <w:pPr>
        <w:rPr>
          <w:szCs w:val="24"/>
        </w:rPr>
      </w:pPr>
    </w:p>
    <w:p w14:paraId="0D3050DD" w14:textId="77777777" w:rsidR="00E348EC" w:rsidRPr="00E348EC" w:rsidRDefault="00E348EC" w:rsidP="00E87986">
      <w:pPr>
        <w:rPr>
          <w:szCs w:val="24"/>
        </w:rPr>
      </w:pPr>
    </w:p>
    <w:p w14:paraId="0FD44612" w14:textId="31A76D21" w:rsidR="00E348EC" w:rsidRPr="00E348EC" w:rsidRDefault="00E348EC" w:rsidP="00E87986">
      <w:pPr>
        <w:rPr>
          <w:szCs w:val="24"/>
        </w:rPr>
      </w:pPr>
      <w:r w:rsidRPr="00E348EC">
        <w:rPr>
          <w:szCs w:val="24"/>
        </w:rPr>
        <w:t>* 2023 ve öncesi girişli öğrenciler,</w:t>
      </w:r>
    </w:p>
    <w:p w14:paraId="505A1A05" w14:textId="77777777" w:rsidR="00D9701F" w:rsidRPr="00E348EC" w:rsidRDefault="00D9701F" w:rsidP="00D9701F">
      <w:pPr>
        <w:pStyle w:val="ListeParagraf"/>
        <w:numPr>
          <w:ilvl w:val="0"/>
          <w:numId w:val="3"/>
        </w:numPr>
        <w:rPr>
          <w:szCs w:val="24"/>
        </w:rPr>
      </w:pPr>
      <w:r>
        <w:rPr>
          <w:szCs w:val="24"/>
        </w:rPr>
        <w:t>Pistonlu</w:t>
      </w:r>
      <w:r w:rsidRPr="00E348EC">
        <w:rPr>
          <w:szCs w:val="24"/>
        </w:rPr>
        <w:t xml:space="preserve"> Motorlar</w:t>
      </w:r>
    </w:p>
    <w:p w14:paraId="49B84992" w14:textId="77777777" w:rsidR="00D9701F" w:rsidRPr="00E348EC" w:rsidRDefault="00D9701F" w:rsidP="00D9701F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>Pervane</w:t>
      </w:r>
    </w:p>
    <w:p w14:paraId="6DE30B6A" w14:textId="053EBB22" w:rsidR="00E348EC" w:rsidRPr="00E348EC" w:rsidRDefault="00E348EC" w:rsidP="00E348EC">
      <w:pPr>
        <w:pStyle w:val="ListeParagraf"/>
        <w:numPr>
          <w:ilvl w:val="0"/>
          <w:numId w:val="2"/>
        </w:numPr>
        <w:rPr>
          <w:color w:val="EE0000"/>
          <w:szCs w:val="24"/>
          <w:u w:val="single"/>
        </w:rPr>
      </w:pPr>
      <w:r w:rsidRPr="00E348EC">
        <w:rPr>
          <w:szCs w:val="24"/>
        </w:rPr>
        <w:t>Hava Aracı Bakım ve Uygulamaları I (24141</w:t>
      </w:r>
      <w:r w:rsidR="00424F47">
        <w:rPr>
          <w:szCs w:val="24"/>
        </w:rPr>
        <w:t>4</w:t>
      </w:r>
      <w:r w:rsidRPr="00E348EC">
        <w:rPr>
          <w:szCs w:val="24"/>
        </w:rPr>
        <w:t>00</w:t>
      </w:r>
      <w:r w:rsidR="00424F47">
        <w:rPr>
          <w:szCs w:val="24"/>
        </w:rPr>
        <w:t>4</w:t>
      </w:r>
      <w:r w:rsidRPr="00E348EC">
        <w:rPr>
          <w:szCs w:val="24"/>
        </w:rPr>
        <w:t>)</w:t>
      </w:r>
      <w:r>
        <w:rPr>
          <w:szCs w:val="24"/>
        </w:rPr>
        <w:t xml:space="preserve"> </w:t>
      </w:r>
      <w:r w:rsidRPr="00E348EC">
        <w:rPr>
          <w:color w:val="EE0000"/>
          <w:szCs w:val="24"/>
          <w:u w:val="single"/>
        </w:rPr>
        <w:t>(DERS KODUNA DİKKAT)</w:t>
      </w:r>
    </w:p>
    <w:p w14:paraId="050FABA3" w14:textId="77777777" w:rsidR="00D9701F" w:rsidRDefault="00D9701F" w:rsidP="00D9701F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>Uçuş Performansı</w:t>
      </w:r>
    </w:p>
    <w:p w14:paraId="0AA1AB56" w14:textId="77777777" w:rsidR="00424F47" w:rsidRPr="00D9701F" w:rsidRDefault="00424F47" w:rsidP="00424F47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 xml:space="preserve">Staj (A, B, C veya D şubesinden </w:t>
      </w:r>
      <w:r w:rsidRPr="00D9701F">
        <w:rPr>
          <w:szCs w:val="24"/>
          <w:u w:val="single"/>
        </w:rPr>
        <w:t>herhangi birini</w:t>
      </w:r>
      <w:r>
        <w:rPr>
          <w:szCs w:val="24"/>
        </w:rPr>
        <w:t>)</w:t>
      </w:r>
    </w:p>
    <w:p w14:paraId="069E9FC6" w14:textId="77777777" w:rsidR="00424F47" w:rsidRPr="00E348EC" w:rsidRDefault="00424F47" w:rsidP="00424F47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>İnsansız Hava Araçları</w:t>
      </w:r>
    </w:p>
    <w:p w14:paraId="41C70A29" w14:textId="27F00985" w:rsidR="00E348EC" w:rsidRDefault="00E348EC" w:rsidP="00E348EC">
      <w:pPr>
        <w:rPr>
          <w:szCs w:val="24"/>
        </w:rPr>
      </w:pPr>
      <w:r w:rsidRPr="00E348EC">
        <w:rPr>
          <w:szCs w:val="24"/>
        </w:rPr>
        <w:t>derslerini seçeceklerdir.</w:t>
      </w:r>
    </w:p>
    <w:p w14:paraId="70DFACED" w14:textId="77777777" w:rsidR="00A97971" w:rsidRDefault="00A97971" w:rsidP="00E348EC">
      <w:pPr>
        <w:rPr>
          <w:szCs w:val="24"/>
        </w:rPr>
      </w:pPr>
    </w:p>
    <w:p w14:paraId="15589970" w14:textId="77777777" w:rsidR="00556A96" w:rsidRDefault="00556A96" w:rsidP="00E348EC">
      <w:pPr>
        <w:rPr>
          <w:szCs w:val="24"/>
        </w:rPr>
      </w:pPr>
    </w:p>
    <w:p w14:paraId="2B879DF6" w14:textId="0CDA3D86" w:rsidR="00556A96" w:rsidRDefault="00A97971" w:rsidP="00E348EC">
      <w:pPr>
        <w:rPr>
          <w:szCs w:val="24"/>
        </w:rPr>
      </w:pPr>
      <w:r>
        <w:rPr>
          <w:szCs w:val="24"/>
        </w:rPr>
        <w:t>* 2025 girişli yeni öğrenciler,</w:t>
      </w:r>
    </w:p>
    <w:p w14:paraId="4D3BB196" w14:textId="2D7C5013" w:rsidR="00A97971" w:rsidRDefault="00A97971" w:rsidP="00A97971">
      <w:pPr>
        <w:pStyle w:val="ListeParagraf"/>
        <w:numPr>
          <w:ilvl w:val="0"/>
          <w:numId w:val="6"/>
        </w:numPr>
        <w:rPr>
          <w:szCs w:val="24"/>
        </w:rPr>
      </w:pPr>
      <w:r w:rsidRPr="00A97971">
        <w:rPr>
          <w:szCs w:val="24"/>
        </w:rPr>
        <w:t>24141</w:t>
      </w:r>
      <w:r w:rsidR="00424F47">
        <w:rPr>
          <w:szCs w:val="24"/>
        </w:rPr>
        <w:t>2</w:t>
      </w:r>
      <w:r w:rsidRPr="00A97971">
        <w:rPr>
          <w:szCs w:val="24"/>
        </w:rPr>
        <w:t>004</w:t>
      </w:r>
      <w:r>
        <w:rPr>
          <w:szCs w:val="24"/>
        </w:rPr>
        <w:t xml:space="preserve"> kodlu Matematik I</w:t>
      </w:r>
      <w:r w:rsidR="00424F47">
        <w:rPr>
          <w:szCs w:val="24"/>
        </w:rPr>
        <w:t>I</w:t>
      </w:r>
    </w:p>
    <w:p w14:paraId="3994BF3B" w14:textId="307D5AC4" w:rsidR="00424F47" w:rsidRDefault="00424F47" w:rsidP="00A97971">
      <w:pPr>
        <w:pStyle w:val="ListeParagraf"/>
        <w:numPr>
          <w:ilvl w:val="0"/>
          <w:numId w:val="6"/>
        </w:numPr>
        <w:rPr>
          <w:szCs w:val="24"/>
        </w:rPr>
      </w:pPr>
      <w:r w:rsidRPr="00424F47">
        <w:rPr>
          <w:szCs w:val="24"/>
        </w:rPr>
        <w:t>241412005</w:t>
      </w:r>
      <w:r>
        <w:rPr>
          <w:szCs w:val="24"/>
        </w:rPr>
        <w:t xml:space="preserve"> kodlu Uçak Bilgisi II</w:t>
      </w:r>
    </w:p>
    <w:p w14:paraId="0217B267" w14:textId="37F38E7D" w:rsidR="00424F47" w:rsidRDefault="00424F47" w:rsidP="00A97971">
      <w:pPr>
        <w:pStyle w:val="ListeParagraf"/>
        <w:numPr>
          <w:ilvl w:val="0"/>
          <w:numId w:val="6"/>
        </w:numPr>
        <w:rPr>
          <w:szCs w:val="24"/>
        </w:rPr>
      </w:pPr>
      <w:r w:rsidRPr="00424F47">
        <w:rPr>
          <w:szCs w:val="24"/>
        </w:rPr>
        <w:t>241412006</w:t>
      </w:r>
      <w:r>
        <w:rPr>
          <w:szCs w:val="24"/>
        </w:rPr>
        <w:t xml:space="preserve"> kodlu Temel Elektronik</w:t>
      </w:r>
    </w:p>
    <w:p w14:paraId="54BB538F" w14:textId="0FA5323C" w:rsidR="00424F47" w:rsidRDefault="00424F47" w:rsidP="00A97971">
      <w:pPr>
        <w:pStyle w:val="ListeParagraf"/>
        <w:numPr>
          <w:ilvl w:val="0"/>
          <w:numId w:val="6"/>
        </w:numPr>
        <w:rPr>
          <w:szCs w:val="24"/>
        </w:rPr>
      </w:pPr>
      <w:r w:rsidRPr="00424F47">
        <w:rPr>
          <w:szCs w:val="24"/>
        </w:rPr>
        <w:t>241412007</w:t>
      </w:r>
      <w:r>
        <w:rPr>
          <w:szCs w:val="24"/>
        </w:rPr>
        <w:t xml:space="preserve"> kodlu Hava Aracı Yapıları ve Sistemleri</w:t>
      </w:r>
    </w:p>
    <w:p w14:paraId="661FC5FD" w14:textId="66E070CD" w:rsidR="00424F47" w:rsidRDefault="00424F47" w:rsidP="00A97971">
      <w:pPr>
        <w:pStyle w:val="ListeParagraf"/>
        <w:numPr>
          <w:ilvl w:val="0"/>
          <w:numId w:val="6"/>
        </w:numPr>
        <w:rPr>
          <w:szCs w:val="24"/>
        </w:rPr>
      </w:pPr>
      <w:r w:rsidRPr="00424F47">
        <w:rPr>
          <w:szCs w:val="24"/>
        </w:rPr>
        <w:t>241412013</w:t>
      </w:r>
      <w:r>
        <w:rPr>
          <w:szCs w:val="24"/>
        </w:rPr>
        <w:t xml:space="preserve"> kodlu Aerodinamik</w:t>
      </w:r>
    </w:p>
    <w:p w14:paraId="7B4CDF8D" w14:textId="434EAF5B" w:rsidR="00424F47" w:rsidRDefault="00424F47" w:rsidP="00A97971">
      <w:pPr>
        <w:pStyle w:val="ListeParagraf"/>
        <w:numPr>
          <w:ilvl w:val="0"/>
          <w:numId w:val="6"/>
        </w:numPr>
        <w:rPr>
          <w:szCs w:val="24"/>
        </w:rPr>
      </w:pPr>
      <w:r w:rsidRPr="00424F47">
        <w:rPr>
          <w:szCs w:val="24"/>
        </w:rPr>
        <w:t>241412015</w:t>
      </w:r>
      <w:r>
        <w:rPr>
          <w:szCs w:val="24"/>
        </w:rPr>
        <w:t xml:space="preserve"> kodlu Ölçme Tekniği</w:t>
      </w:r>
    </w:p>
    <w:p w14:paraId="0DD79427" w14:textId="54647751" w:rsidR="00A97971" w:rsidRDefault="00A97971" w:rsidP="00A97971">
      <w:pPr>
        <w:pStyle w:val="ListeParagraf"/>
        <w:numPr>
          <w:ilvl w:val="0"/>
          <w:numId w:val="6"/>
        </w:numPr>
        <w:rPr>
          <w:szCs w:val="24"/>
        </w:rPr>
      </w:pPr>
      <w:r w:rsidRPr="00A97971">
        <w:rPr>
          <w:szCs w:val="24"/>
        </w:rPr>
        <w:t>241011004</w:t>
      </w:r>
      <w:r>
        <w:rPr>
          <w:szCs w:val="24"/>
        </w:rPr>
        <w:t xml:space="preserve"> kodlu Türk Dili I</w:t>
      </w:r>
    </w:p>
    <w:p w14:paraId="618F0DB3" w14:textId="07CF1CD1" w:rsidR="00A97971" w:rsidRDefault="00A97971" w:rsidP="00A97971">
      <w:pPr>
        <w:pStyle w:val="ListeParagraf"/>
        <w:numPr>
          <w:ilvl w:val="0"/>
          <w:numId w:val="6"/>
        </w:numPr>
        <w:rPr>
          <w:szCs w:val="24"/>
        </w:rPr>
      </w:pPr>
      <w:r w:rsidRPr="00A97971">
        <w:rPr>
          <w:szCs w:val="24"/>
        </w:rPr>
        <w:t>241411002</w:t>
      </w:r>
      <w:r>
        <w:rPr>
          <w:szCs w:val="24"/>
        </w:rPr>
        <w:t xml:space="preserve"> kodlu </w:t>
      </w:r>
      <w:r w:rsidRPr="00A97971">
        <w:rPr>
          <w:szCs w:val="24"/>
        </w:rPr>
        <w:t>Atatürk İlkeleri ve İnkılap Tarihi I</w:t>
      </w:r>
    </w:p>
    <w:p w14:paraId="72BD2BE2" w14:textId="0E89E3AE" w:rsidR="00A97971" w:rsidRDefault="00A97971" w:rsidP="00A97971">
      <w:pPr>
        <w:pStyle w:val="ListeParagraf"/>
        <w:numPr>
          <w:ilvl w:val="0"/>
          <w:numId w:val="6"/>
        </w:numPr>
        <w:rPr>
          <w:szCs w:val="24"/>
        </w:rPr>
      </w:pPr>
      <w:r w:rsidRPr="00A97971">
        <w:rPr>
          <w:szCs w:val="24"/>
        </w:rPr>
        <w:t>241011005</w:t>
      </w:r>
      <w:r>
        <w:rPr>
          <w:szCs w:val="24"/>
        </w:rPr>
        <w:t xml:space="preserve"> kodlu İngilizce I </w:t>
      </w:r>
    </w:p>
    <w:p w14:paraId="5035DB2F" w14:textId="109DEA28" w:rsidR="00A97971" w:rsidRPr="00A97971" w:rsidRDefault="00A97971" w:rsidP="00A97971">
      <w:pPr>
        <w:rPr>
          <w:szCs w:val="24"/>
        </w:rPr>
      </w:pPr>
      <w:r>
        <w:rPr>
          <w:szCs w:val="24"/>
        </w:rPr>
        <w:t>derslerini seçeceklerdir.</w:t>
      </w:r>
    </w:p>
    <w:p w14:paraId="26BD1F94" w14:textId="77777777" w:rsidR="00A97971" w:rsidRDefault="00A97971" w:rsidP="00E348EC">
      <w:pPr>
        <w:rPr>
          <w:szCs w:val="24"/>
        </w:rPr>
      </w:pPr>
    </w:p>
    <w:p w14:paraId="3F2D9CB0" w14:textId="77777777" w:rsidR="00A97971" w:rsidRDefault="00A97971" w:rsidP="00E348EC">
      <w:pPr>
        <w:rPr>
          <w:szCs w:val="24"/>
        </w:rPr>
      </w:pPr>
    </w:p>
    <w:p w14:paraId="499DFD5D" w14:textId="1BB6642C" w:rsidR="00556A96" w:rsidRDefault="00556A96" w:rsidP="00E348EC">
      <w:pPr>
        <w:rPr>
          <w:szCs w:val="24"/>
        </w:rPr>
      </w:pPr>
      <w:r>
        <w:rPr>
          <w:szCs w:val="24"/>
        </w:rPr>
        <w:t>* 2023 ve öncesi öğrenciler,</w:t>
      </w:r>
    </w:p>
    <w:p w14:paraId="2550417F" w14:textId="6C0F6886" w:rsidR="00556A96" w:rsidRDefault="00424F47" w:rsidP="00556A96">
      <w:pPr>
        <w:pStyle w:val="ListeParagraf"/>
        <w:numPr>
          <w:ilvl w:val="0"/>
          <w:numId w:val="4"/>
        </w:numPr>
        <w:rPr>
          <w:szCs w:val="24"/>
        </w:rPr>
      </w:pPr>
      <w:r w:rsidRPr="00424F47">
        <w:rPr>
          <w:szCs w:val="24"/>
        </w:rPr>
        <w:t>241412010</w:t>
      </w:r>
      <w:r w:rsidR="00556A96">
        <w:rPr>
          <w:szCs w:val="24"/>
        </w:rPr>
        <w:t xml:space="preserve"> kodlu </w:t>
      </w:r>
      <w:r w:rsidRPr="00494B54">
        <w:rPr>
          <w:color w:val="EE0000"/>
          <w:szCs w:val="24"/>
          <w:u w:val="single"/>
        </w:rPr>
        <w:t>İş Etiği</w:t>
      </w:r>
      <w:r w:rsidR="00556A96">
        <w:rPr>
          <w:szCs w:val="24"/>
        </w:rPr>
        <w:t xml:space="preserve"> dersini seçeceklerdir.</w:t>
      </w:r>
      <w:r w:rsidR="00F83F3B">
        <w:rPr>
          <w:szCs w:val="24"/>
        </w:rPr>
        <w:t xml:space="preserve"> Seçen öğrenci olmadığı taktirde ders kapanacaktır.</w:t>
      </w:r>
    </w:p>
    <w:p w14:paraId="5D54B043" w14:textId="77777777" w:rsidR="00983A23" w:rsidRDefault="00983A23" w:rsidP="00983A23">
      <w:pPr>
        <w:rPr>
          <w:szCs w:val="24"/>
        </w:rPr>
      </w:pPr>
    </w:p>
    <w:p w14:paraId="19A2DD0E" w14:textId="73A0323D" w:rsidR="00983A23" w:rsidRDefault="00716ABA" w:rsidP="00983A23">
      <w:pPr>
        <w:jc w:val="both"/>
        <w:rPr>
          <w:szCs w:val="24"/>
        </w:rPr>
      </w:pPr>
      <w:r>
        <w:rPr>
          <w:szCs w:val="24"/>
        </w:rPr>
        <w:t>* Staj dersi 2. sınıf öğrencileri için açılmıştır.</w:t>
      </w:r>
    </w:p>
    <w:p w14:paraId="20C5CA98" w14:textId="77777777" w:rsidR="00716ABA" w:rsidRDefault="00716ABA" w:rsidP="00983A23">
      <w:pPr>
        <w:jc w:val="both"/>
        <w:rPr>
          <w:szCs w:val="24"/>
        </w:rPr>
      </w:pPr>
    </w:p>
    <w:p w14:paraId="3609C281" w14:textId="64136E61" w:rsidR="00716ABA" w:rsidRDefault="00716ABA" w:rsidP="00983A23">
      <w:pPr>
        <w:jc w:val="both"/>
        <w:rPr>
          <w:szCs w:val="24"/>
        </w:rPr>
      </w:pPr>
      <w:r>
        <w:rPr>
          <w:szCs w:val="24"/>
        </w:rPr>
        <w:t>* UE: Uzaktan Eğitim</w:t>
      </w:r>
    </w:p>
    <w:p w14:paraId="765D4800" w14:textId="77777777" w:rsidR="00716ABA" w:rsidRDefault="00716ABA" w:rsidP="00983A23">
      <w:pPr>
        <w:jc w:val="both"/>
        <w:rPr>
          <w:szCs w:val="24"/>
        </w:rPr>
      </w:pPr>
    </w:p>
    <w:p w14:paraId="623AADD6" w14:textId="7CC514C4" w:rsidR="00983A23" w:rsidRDefault="00983A23" w:rsidP="00983A23">
      <w:pPr>
        <w:jc w:val="both"/>
        <w:rPr>
          <w:szCs w:val="24"/>
        </w:rPr>
      </w:pPr>
    </w:p>
    <w:p w14:paraId="74D84C09" w14:textId="77777777" w:rsidR="00494B54" w:rsidRDefault="00494B54" w:rsidP="00983A23">
      <w:pPr>
        <w:jc w:val="both"/>
        <w:rPr>
          <w:szCs w:val="24"/>
        </w:rPr>
      </w:pPr>
    </w:p>
    <w:p w14:paraId="2E7E828A" w14:textId="77777777" w:rsidR="00494B54" w:rsidRDefault="00494B54" w:rsidP="00983A23">
      <w:pPr>
        <w:jc w:val="both"/>
        <w:rPr>
          <w:szCs w:val="24"/>
        </w:rPr>
      </w:pPr>
    </w:p>
    <w:p w14:paraId="566D56FB" w14:textId="77777777" w:rsidR="00494B54" w:rsidRDefault="00494B54" w:rsidP="00983A23">
      <w:pPr>
        <w:jc w:val="both"/>
        <w:rPr>
          <w:szCs w:val="24"/>
        </w:rPr>
      </w:pPr>
    </w:p>
    <w:p w14:paraId="39A84A3D" w14:textId="77777777" w:rsidR="00494B54" w:rsidRDefault="00494B54" w:rsidP="00983A23">
      <w:pPr>
        <w:jc w:val="both"/>
        <w:rPr>
          <w:szCs w:val="24"/>
        </w:rPr>
      </w:pPr>
    </w:p>
    <w:p w14:paraId="6EA4DBA1" w14:textId="77777777" w:rsidR="00494B54" w:rsidRDefault="00494B54" w:rsidP="00983A23">
      <w:pPr>
        <w:jc w:val="both"/>
        <w:rPr>
          <w:szCs w:val="24"/>
        </w:rPr>
      </w:pPr>
    </w:p>
    <w:p w14:paraId="70417BFC" w14:textId="77777777" w:rsidR="00494B54" w:rsidRDefault="00494B54" w:rsidP="00983A23">
      <w:pPr>
        <w:jc w:val="both"/>
        <w:rPr>
          <w:szCs w:val="24"/>
        </w:rPr>
      </w:pPr>
    </w:p>
    <w:p w14:paraId="440D355C" w14:textId="77777777" w:rsidR="00494B54" w:rsidRDefault="00494B54" w:rsidP="00983A23">
      <w:pPr>
        <w:jc w:val="both"/>
        <w:rPr>
          <w:szCs w:val="24"/>
        </w:rPr>
      </w:pPr>
    </w:p>
    <w:p w14:paraId="46F32666" w14:textId="77777777" w:rsidR="00494B54" w:rsidRPr="0038611F" w:rsidRDefault="00494B54" w:rsidP="00494B54">
      <w:pPr>
        <w:rPr>
          <w:szCs w:val="24"/>
          <w:lang w:val="tr-TR"/>
        </w:rPr>
      </w:pPr>
      <w:r>
        <w:rPr>
          <w:szCs w:val="24"/>
        </w:rPr>
        <w:lastRenderedPageBreak/>
        <w:t xml:space="preserve">* </w:t>
      </w:r>
      <w:r w:rsidRPr="0038611F">
        <w:rPr>
          <w:szCs w:val="24"/>
          <w:lang w:val="tr-TR"/>
        </w:rPr>
        <w:t>241012001 AİTT I (A) - Perşembe 13:00-15:00 (Dr.Öğr. Üyesi Serkan DEMİRBAŞ) - Tüm öğrenciler alabilir.</w:t>
      </w:r>
    </w:p>
    <w:p w14:paraId="7914E2CE" w14:textId="77777777" w:rsidR="00494B54" w:rsidRPr="0038611F" w:rsidRDefault="00494B54" w:rsidP="00494B54">
      <w:pPr>
        <w:rPr>
          <w:szCs w:val="24"/>
          <w:lang w:val="tr-TR"/>
        </w:rPr>
      </w:pPr>
      <w:r w:rsidRPr="0038611F">
        <w:rPr>
          <w:szCs w:val="24"/>
          <w:lang w:val="tr-TR"/>
        </w:rPr>
        <w:t>241012001 AİTT I (B) - Perşembe 15:00-17:00 (Dr.Öğr. Üyesi Serkan DEMİRBAŞ) - Tüm öğrenciler alabilir.</w:t>
      </w:r>
    </w:p>
    <w:p w14:paraId="314DEB2E" w14:textId="77777777" w:rsidR="00494B54" w:rsidRPr="0038611F" w:rsidRDefault="00494B54" w:rsidP="00494B54">
      <w:pPr>
        <w:rPr>
          <w:szCs w:val="24"/>
          <w:lang w:val="tr-TR"/>
        </w:rPr>
      </w:pPr>
      <w:r w:rsidRPr="0038611F">
        <w:rPr>
          <w:szCs w:val="24"/>
          <w:lang w:val="tr-TR"/>
        </w:rPr>
        <w:br/>
      </w:r>
    </w:p>
    <w:p w14:paraId="1543FE62" w14:textId="77777777" w:rsidR="00494B54" w:rsidRPr="0038611F" w:rsidRDefault="00494B54" w:rsidP="00494B54">
      <w:pPr>
        <w:rPr>
          <w:szCs w:val="24"/>
          <w:lang w:val="tr-TR"/>
        </w:rPr>
      </w:pPr>
      <w:r w:rsidRPr="0038611F">
        <w:rPr>
          <w:szCs w:val="24"/>
          <w:lang w:val="tr-TR"/>
        </w:rPr>
        <w:t>241012003 Türk Dili I - Perşembe 15:00-17:00 (Öğr. Gör. İsmail Alperen BİÇER) - 2024 sonrası girişliler alabilir.</w:t>
      </w:r>
    </w:p>
    <w:p w14:paraId="6C82B1B1" w14:textId="77777777" w:rsidR="00494B54" w:rsidRPr="0038611F" w:rsidRDefault="00494B54" w:rsidP="00494B54">
      <w:pPr>
        <w:rPr>
          <w:szCs w:val="24"/>
          <w:lang w:val="tr-TR"/>
        </w:rPr>
      </w:pPr>
      <w:r w:rsidRPr="0038611F">
        <w:rPr>
          <w:szCs w:val="24"/>
          <w:lang w:val="tr-TR"/>
        </w:rPr>
        <w:t>241112001 Türk Dili I - Perşembe 13:00-15:00 (Öğr. Gör. İsmail Alperen BİÇER) - 2024 öncesi girişliler alabilir.</w:t>
      </w:r>
    </w:p>
    <w:p w14:paraId="6CE7C710" w14:textId="77777777" w:rsidR="00494B54" w:rsidRDefault="00494B54" w:rsidP="00494B54">
      <w:pPr>
        <w:rPr>
          <w:szCs w:val="24"/>
          <w:lang w:val="tr-TR"/>
        </w:rPr>
      </w:pPr>
    </w:p>
    <w:p w14:paraId="12CCA315" w14:textId="77777777" w:rsidR="00494B54" w:rsidRPr="0038611F" w:rsidRDefault="00494B54" w:rsidP="00494B54">
      <w:pPr>
        <w:rPr>
          <w:szCs w:val="24"/>
          <w:lang w:val="tr-TR"/>
        </w:rPr>
      </w:pPr>
    </w:p>
    <w:p w14:paraId="4F991041" w14:textId="77777777" w:rsidR="00494B54" w:rsidRPr="0038611F" w:rsidRDefault="00494B54" w:rsidP="00494B54">
      <w:pPr>
        <w:rPr>
          <w:szCs w:val="24"/>
          <w:lang w:val="tr-TR"/>
        </w:rPr>
      </w:pPr>
      <w:r w:rsidRPr="0038611F">
        <w:rPr>
          <w:szCs w:val="24"/>
          <w:lang w:val="tr-TR"/>
        </w:rPr>
        <w:t>241012004 İngilizce I - Çarşamba 17:00-20:00 (Öğr. Gör. Mutlu KORKMAZ) - 2024 sonrası girişliler alabilir.</w:t>
      </w:r>
    </w:p>
    <w:p w14:paraId="3E116D39" w14:textId="77777777" w:rsidR="00494B54" w:rsidRDefault="00494B54" w:rsidP="00494B54">
      <w:pPr>
        <w:rPr>
          <w:szCs w:val="24"/>
          <w:lang w:val="tr-TR"/>
        </w:rPr>
      </w:pPr>
      <w:r w:rsidRPr="0038611F">
        <w:rPr>
          <w:szCs w:val="24"/>
          <w:lang w:val="tr-TR"/>
        </w:rPr>
        <w:t>241012002 İngilizce I - Çarşamba 17:00-19:00 (Öğr. Gör. Mutlu KORKMAZ) - 2024 öncesi girişliler alabilir.</w:t>
      </w:r>
    </w:p>
    <w:p w14:paraId="203C5E1C" w14:textId="77777777" w:rsidR="00494B54" w:rsidRPr="00983A23" w:rsidRDefault="00494B54" w:rsidP="00983A23">
      <w:pPr>
        <w:jc w:val="both"/>
        <w:rPr>
          <w:szCs w:val="24"/>
        </w:rPr>
      </w:pPr>
    </w:p>
    <w:sectPr w:rsidR="00494B54" w:rsidRPr="00983A23" w:rsidSect="00A97971"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C7E7D"/>
    <w:multiLevelType w:val="hybridMultilevel"/>
    <w:tmpl w:val="2956319A"/>
    <w:lvl w:ilvl="0" w:tplc="60004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D21F9"/>
    <w:multiLevelType w:val="hybridMultilevel"/>
    <w:tmpl w:val="E9B8FAD0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50285F87"/>
    <w:multiLevelType w:val="hybridMultilevel"/>
    <w:tmpl w:val="EC7E54D2"/>
    <w:lvl w:ilvl="0" w:tplc="60004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ED6B8B"/>
    <w:multiLevelType w:val="hybridMultilevel"/>
    <w:tmpl w:val="53508C8C"/>
    <w:lvl w:ilvl="0" w:tplc="5A3AF3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483575"/>
    <w:multiLevelType w:val="hybridMultilevel"/>
    <w:tmpl w:val="EEF02B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E2310B"/>
    <w:multiLevelType w:val="hybridMultilevel"/>
    <w:tmpl w:val="622A6F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wMDG2NLK0MLUwMTBS0lEKTi0uzszPAykwrQUAha9DwSwAAAA="/>
  </w:docVars>
  <w:rsids>
    <w:rsidRoot w:val="006968BC"/>
    <w:rsid w:val="00025A33"/>
    <w:rsid w:val="0003035C"/>
    <w:rsid w:val="000304E7"/>
    <w:rsid w:val="00043025"/>
    <w:rsid w:val="0004413D"/>
    <w:rsid w:val="00054540"/>
    <w:rsid w:val="00065565"/>
    <w:rsid w:val="00092BD5"/>
    <w:rsid w:val="000E0343"/>
    <w:rsid w:val="00103922"/>
    <w:rsid w:val="00111B54"/>
    <w:rsid w:val="0014653C"/>
    <w:rsid w:val="00173327"/>
    <w:rsid w:val="0017721A"/>
    <w:rsid w:val="00192208"/>
    <w:rsid w:val="00194C09"/>
    <w:rsid w:val="00196B31"/>
    <w:rsid w:val="001A1825"/>
    <w:rsid w:val="001A1ABC"/>
    <w:rsid w:val="001A2679"/>
    <w:rsid w:val="001B7836"/>
    <w:rsid w:val="001E3B47"/>
    <w:rsid w:val="001F5611"/>
    <w:rsid w:val="002001D7"/>
    <w:rsid w:val="00217126"/>
    <w:rsid w:val="00220EF9"/>
    <w:rsid w:val="00256AFF"/>
    <w:rsid w:val="002A741B"/>
    <w:rsid w:val="002B3BC2"/>
    <w:rsid w:val="002B577A"/>
    <w:rsid w:val="002C3A20"/>
    <w:rsid w:val="002D2678"/>
    <w:rsid w:val="002D7AD1"/>
    <w:rsid w:val="002F1217"/>
    <w:rsid w:val="0031620C"/>
    <w:rsid w:val="00326C0F"/>
    <w:rsid w:val="00332261"/>
    <w:rsid w:val="00341D31"/>
    <w:rsid w:val="00342818"/>
    <w:rsid w:val="00374337"/>
    <w:rsid w:val="00376951"/>
    <w:rsid w:val="00385068"/>
    <w:rsid w:val="0038611F"/>
    <w:rsid w:val="003903F8"/>
    <w:rsid w:val="003945B7"/>
    <w:rsid w:val="003B1B79"/>
    <w:rsid w:val="003D396F"/>
    <w:rsid w:val="003E2E7B"/>
    <w:rsid w:val="003E42BB"/>
    <w:rsid w:val="003F638E"/>
    <w:rsid w:val="00403EE7"/>
    <w:rsid w:val="00405A08"/>
    <w:rsid w:val="00424F47"/>
    <w:rsid w:val="00430B8D"/>
    <w:rsid w:val="004329E0"/>
    <w:rsid w:val="00480201"/>
    <w:rsid w:val="00494B54"/>
    <w:rsid w:val="00497BCF"/>
    <w:rsid w:val="004C44B3"/>
    <w:rsid w:val="004C5437"/>
    <w:rsid w:val="004D11AA"/>
    <w:rsid w:val="004E1100"/>
    <w:rsid w:val="00500D5D"/>
    <w:rsid w:val="00517F82"/>
    <w:rsid w:val="005206D0"/>
    <w:rsid w:val="00525C99"/>
    <w:rsid w:val="00527D6C"/>
    <w:rsid w:val="005358E3"/>
    <w:rsid w:val="005552E4"/>
    <w:rsid w:val="00556A96"/>
    <w:rsid w:val="00573974"/>
    <w:rsid w:val="005A57AA"/>
    <w:rsid w:val="005B2CF5"/>
    <w:rsid w:val="005B6369"/>
    <w:rsid w:val="005C48E9"/>
    <w:rsid w:val="005F140C"/>
    <w:rsid w:val="005F1F1C"/>
    <w:rsid w:val="00632EDC"/>
    <w:rsid w:val="00665C9E"/>
    <w:rsid w:val="00670FD7"/>
    <w:rsid w:val="00673BAB"/>
    <w:rsid w:val="00682755"/>
    <w:rsid w:val="006968BC"/>
    <w:rsid w:val="006B04ED"/>
    <w:rsid w:val="006B10A1"/>
    <w:rsid w:val="006E54DB"/>
    <w:rsid w:val="006E67E4"/>
    <w:rsid w:val="006F7F63"/>
    <w:rsid w:val="00716ABA"/>
    <w:rsid w:val="00736DA9"/>
    <w:rsid w:val="00741562"/>
    <w:rsid w:val="0074156A"/>
    <w:rsid w:val="00744062"/>
    <w:rsid w:val="0079583C"/>
    <w:rsid w:val="007C42FB"/>
    <w:rsid w:val="00804AF0"/>
    <w:rsid w:val="00812B81"/>
    <w:rsid w:val="00821BB9"/>
    <w:rsid w:val="00847B50"/>
    <w:rsid w:val="0085523D"/>
    <w:rsid w:val="00881616"/>
    <w:rsid w:val="008A1705"/>
    <w:rsid w:val="008A6C28"/>
    <w:rsid w:val="008A7AE0"/>
    <w:rsid w:val="008C6867"/>
    <w:rsid w:val="008E6EE0"/>
    <w:rsid w:val="008E7D7D"/>
    <w:rsid w:val="008F02B7"/>
    <w:rsid w:val="00906806"/>
    <w:rsid w:val="00947EC6"/>
    <w:rsid w:val="00955515"/>
    <w:rsid w:val="00977457"/>
    <w:rsid w:val="00983A23"/>
    <w:rsid w:val="009939A7"/>
    <w:rsid w:val="009B16BC"/>
    <w:rsid w:val="009C3B8C"/>
    <w:rsid w:val="009E1747"/>
    <w:rsid w:val="00A03E3D"/>
    <w:rsid w:val="00A1607B"/>
    <w:rsid w:val="00A2070C"/>
    <w:rsid w:val="00A43600"/>
    <w:rsid w:val="00A442C9"/>
    <w:rsid w:val="00A56ACE"/>
    <w:rsid w:val="00A60DCC"/>
    <w:rsid w:val="00A844D6"/>
    <w:rsid w:val="00A85CF7"/>
    <w:rsid w:val="00A92319"/>
    <w:rsid w:val="00A93C3C"/>
    <w:rsid w:val="00A974DF"/>
    <w:rsid w:val="00A97971"/>
    <w:rsid w:val="00AA6B41"/>
    <w:rsid w:val="00AC51B3"/>
    <w:rsid w:val="00AD300D"/>
    <w:rsid w:val="00B02535"/>
    <w:rsid w:val="00B44809"/>
    <w:rsid w:val="00B774BB"/>
    <w:rsid w:val="00B82631"/>
    <w:rsid w:val="00B91B23"/>
    <w:rsid w:val="00BA098B"/>
    <w:rsid w:val="00BA152A"/>
    <w:rsid w:val="00BB0C26"/>
    <w:rsid w:val="00BD414C"/>
    <w:rsid w:val="00C03092"/>
    <w:rsid w:val="00C121A2"/>
    <w:rsid w:val="00C1462B"/>
    <w:rsid w:val="00C23B3C"/>
    <w:rsid w:val="00C27F9D"/>
    <w:rsid w:val="00C43085"/>
    <w:rsid w:val="00C543B0"/>
    <w:rsid w:val="00C5583F"/>
    <w:rsid w:val="00C60CAD"/>
    <w:rsid w:val="00C6614B"/>
    <w:rsid w:val="00C706A1"/>
    <w:rsid w:val="00C83631"/>
    <w:rsid w:val="00C83A01"/>
    <w:rsid w:val="00C91A0D"/>
    <w:rsid w:val="00CC5666"/>
    <w:rsid w:val="00CF10D7"/>
    <w:rsid w:val="00D06CFC"/>
    <w:rsid w:val="00D323FB"/>
    <w:rsid w:val="00D3684E"/>
    <w:rsid w:val="00D37772"/>
    <w:rsid w:val="00D40CD4"/>
    <w:rsid w:val="00D55D26"/>
    <w:rsid w:val="00D64350"/>
    <w:rsid w:val="00D933BA"/>
    <w:rsid w:val="00D9701F"/>
    <w:rsid w:val="00DB63C2"/>
    <w:rsid w:val="00DF719C"/>
    <w:rsid w:val="00E01110"/>
    <w:rsid w:val="00E073A2"/>
    <w:rsid w:val="00E11F18"/>
    <w:rsid w:val="00E348EC"/>
    <w:rsid w:val="00E3522A"/>
    <w:rsid w:val="00E40971"/>
    <w:rsid w:val="00E52DEE"/>
    <w:rsid w:val="00E80581"/>
    <w:rsid w:val="00E86EC7"/>
    <w:rsid w:val="00E87986"/>
    <w:rsid w:val="00E90332"/>
    <w:rsid w:val="00E955CE"/>
    <w:rsid w:val="00EB5C80"/>
    <w:rsid w:val="00ED06D5"/>
    <w:rsid w:val="00EF2C04"/>
    <w:rsid w:val="00F13B17"/>
    <w:rsid w:val="00F1509F"/>
    <w:rsid w:val="00F228C6"/>
    <w:rsid w:val="00F30989"/>
    <w:rsid w:val="00F83F3B"/>
    <w:rsid w:val="00FC40DA"/>
    <w:rsid w:val="00FD2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39453B"/>
  <w15:chartTrackingRefBased/>
  <w15:docId w15:val="{E4FA0A37-FF91-42BA-92E4-378FDDD4D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68B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k4">
    <w:name w:val="heading 4"/>
    <w:basedOn w:val="Normal"/>
    <w:next w:val="Normal"/>
    <w:link w:val="Balk4Char"/>
    <w:unhideWhenUsed/>
    <w:qFormat/>
    <w:rsid w:val="006968BC"/>
    <w:pPr>
      <w:keepNext/>
      <w:spacing w:before="120" w:after="120"/>
      <w:jc w:val="center"/>
      <w:outlineLvl w:val="3"/>
    </w:pPr>
    <w:rPr>
      <w:b/>
      <w:sz w:val="1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rsid w:val="006968BC"/>
    <w:rPr>
      <w:rFonts w:ascii="Times New Roman" w:eastAsia="Times New Roman" w:hAnsi="Times New Roman" w:cs="Times New Roman"/>
      <w:b/>
      <w:sz w:val="14"/>
      <w:szCs w:val="20"/>
      <w:lang w:val="en-US" w:eastAsia="tr-TR"/>
    </w:rPr>
  </w:style>
  <w:style w:type="character" w:styleId="Kpr">
    <w:name w:val="Hyperlink"/>
    <w:basedOn w:val="VarsaylanParagrafYazTipi"/>
    <w:uiPriority w:val="99"/>
    <w:semiHidden/>
    <w:unhideWhenUsed/>
    <w:rsid w:val="00C121A2"/>
    <w:rPr>
      <w:color w:val="0000FF"/>
      <w:u w:val="single"/>
    </w:rPr>
  </w:style>
  <w:style w:type="paragraph" w:styleId="AralkYok">
    <w:name w:val="No Spacing"/>
    <w:uiPriority w:val="1"/>
    <w:qFormat/>
    <w:rsid w:val="000545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F121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F1217"/>
    <w:rPr>
      <w:rFonts w:ascii="Segoe UI" w:eastAsia="Times New Roman" w:hAnsi="Segoe UI" w:cs="Segoe UI"/>
      <w:sz w:val="18"/>
      <w:szCs w:val="18"/>
      <w:lang w:val="en-US" w:eastAsia="tr-TR"/>
    </w:rPr>
  </w:style>
  <w:style w:type="paragraph" w:styleId="ListeParagraf">
    <w:name w:val="List Paragraph"/>
    <w:basedOn w:val="Normal"/>
    <w:uiPriority w:val="34"/>
    <w:qFormat/>
    <w:rsid w:val="00E879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7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84D62-1BA3-4809-AFAC-A5C6380DA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91</Words>
  <Characters>5080</Characters>
  <Application>Microsoft Office Word</Application>
  <DocSecurity>0</DocSecurity>
  <Lines>42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5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Admin</cp:lastModifiedBy>
  <cp:revision>3</cp:revision>
  <cp:lastPrinted>2023-08-16T06:20:00Z</cp:lastPrinted>
  <dcterms:created xsi:type="dcterms:W3CDTF">2026-01-22T07:35:00Z</dcterms:created>
  <dcterms:modified xsi:type="dcterms:W3CDTF">2026-01-23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487d27-1d5d-4a04-800a-d1c6e762a09c</vt:lpwstr>
  </property>
</Properties>
</file>